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F6EE36" w14:textId="77777777" w:rsidR="000141B2" w:rsidRDefault="000141B2" w:rsidP="009774A3">
      <w:pPr>
        <w:pStyle w:val="Default"/>
        <w:jc w:val="both"/>
        <w:rPr>
          <w:szCs w:val="22"/>
        </w:rPr>
      </w:pPr>
    </w:p>
    <w:p w14:paraId="2E1D6429" w14:textId="0CB4BD42" w:rsidR="000141B2" w:rsidRPr="00354747" w:rsidRDefault="000141B2" w:rsidP="009774A3">
      <w:pPr>
        <w:pStyle w:val="Heading1"/>
        <w:jc w:val="both"/>
        <w:rPr>
          <w:sz w:val="28"/>
          <w:szCs w:val="28"/>
        </w:rPr>
      </w:pPr>
      <w:bookmarkStart w:id="0" w:name="_Toc531871541"/>
      <w:bookmarkStart w:id="1" w:name="_GoBack"/>
      <w:bookmarkEnd w:id="1"/>
      <w:r w:rsidRPr="00354747">
        <w:rPr>
          <w:sz w:val="28"/>
          <w:szCs w:val="28"/>
        </w:rPr>
        <w:t>Project Schedule</w:t>
      </w:r>
      <w:bookmarkEnd w:id="0"/>
    </w:p>
    <w:p w14:paraId="38984ADE" w14:textId="77777777" w:rsidR="000141B2" w:rsidRDefault="000141B2" w:rsidP="009774A3">
      <w:pPr>
        <w:pStyle w:val="Heading1"/>
        <w:jc w:val="both"/>
      </w:pPr>
    </w:p>
    <w:tbl>
      <w:tblPr>
        <w:tblStyle w:val="TableGrid"/>
        <w:tblW w:w="12245" w:type="dxa"/>
        <w:jc w:val="center"/>
        <w:tblLayout w:type="fixed"/>
        <w:tblLook w:val="04A0" w:firstRow="1" w:lastRow="0" w:firstColumn="1" w:lastColumn="0" w:noHBand="0" w:noVBand="1"/>
      </w:tblPr>
      <w:tblGrid>
        <w:gridCol w:w="4155"/>
        <w:gridCol w:w="469"/>
        <w:gridCol w:w="434"/>
        <w:gridCol w:w="434"/>
        <w:gridCol w:w="434"/>
        <w:gridCol w:w="437"/>
        <w:gridCol w:w="437"/>
        <w:gridCol w:w="437"/>
        <w:gridCol w:w="437"/>
        <w:gridCol w:w="437"/>
        <w:gridCol w:w="442"/>
        <w:gridCol w:w="442"/>
        <w:gridCol w:w="518"/>
        <w:gridCol w:w="487"/>
        <w:gridCol w:w="450"/>
        <w:gridCol w:w="450"/>
        <w:gridCol w:w="450"/>
        <w:gridCol w:w="450"/>
        <w:gridCol w:w="445"/>
      </w:tblGrid>
      <w:tr w:rsidR="00AF0EB4" w:rsidRPr="0068556F" w14:paraId="3B812870" w14:textId="77777777" w:rsidTr="00BE439E">
        <w:trPr>
          <w:trHeight w:val="377"/>
          <w:jc w:val="center"/>
        </w:trPr>
        <w:tc>
          <w:tcPr>
            <w:tcW w:w="4155" w:type="dxa"/>
            <w:vMerge w:val="restart"/>
            <w:shd w:val="clear" w:color="auto" w:fill="D9D9D9" w:themeFill="background1" w:themeFillShade="D9"/>
            <w:vAlign w:val="center"/>
          </w:tcPr>
          <w:p w14:paraId="457CF58C" w14:textId="308BE878" w:rsidR="00AF0EB4" w:rsidRPr="00BE439E" w:rsidRDefault="00797887" w:rsidP="00BE439E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E439E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Project </w:t>
            </w:r>
            <w:r w:rsidR="00AF0EB4" w:rsidRPr="00BE439E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Tasks</w:t>
            </w:r>
          </w:p>
        </w:tc>
        <w:tc>
          <w:tcPr>
            <w:tcW w:w="5358" w:type="dxa"/>
            <w:gridSpan w:val="12"/>
            <w:shd w:val="clear" w:color="auto" w:fill="D9D9D9" w:themeFill="background1" w:themeFillShade="D9"/>
            <w:vAlign w:val="center"/>
          </w:tcPr>
          <w:p w14:paraId="65E4DFF6" w14:textId="62609A46" w:rsidR="00AF0EB4" w:rsidRPr="00BE439E" w:rsidRDefault="00AF0EB4" w:rsidP="00BE439E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E439E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Technical </w:t>
            </w:r>
            <w:r w:rsidR="0093372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P</w:t>
            </w:r>
            <w:r w:rsidRPr="00BE439E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hase</w:t>
            </w:r>
          </w:p>
        </w:tc>
        <w:tc>
          <w:tcPr>
            <w:tcW w:w="2732" w:type="dxa"/>
            <w:gridSpan w:val="6"/>
            <w:shd w:val="clear" w:color="auto" w:fill="D9D9D9" w:themeFill="background1" w:themeFillShade="D9"/>
            <w:vAlign w:val="center"/>
          </w:tcPr>
          <w:p w14:paraId="5E8F385A" w14:textId="6398991A" w:rsidR="00AF0EB4" w:rsidRPr="00BE439E" w:rsidRDefault="00AF0EB4" w:rsidP="00BE439E">
            <w:pPr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BE439E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 xml:space="preserve">Implementation </w:t>
            </w:r>
            <w:r w:rsidR="00933725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P</w:t>
            </w:r>
            <w:r w:rsidRPr="00BE439E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hase</w:t>
            </w:r>
          </w:p>
        </w:tc>
      </w:tr>
      <w:tr w:rsidR="0068556F" w:rsidRPr="0068556F" w14:paraId="72A111AC" w14:textId="77777777" w:rsidTr="00BE439E">
        <w:trPr>
          <w:trHeight w:val="302"/>
          <w:jc w:val="center"/>
        </w:trPr>
        <w:tc>
          <w:tcPr>
            <w:tcW w:w="4155" w:type="dxa"/>
            <w:vMerge/>
            <w:shd w:val="clear" w:color="auto" w:fill="D9D9D9" w:themeFill="background1" w:themeFillShade="D9"/>
            <w:vAlign w:val="center"/>
          </w:tcPr>
          <w:p w14:paraId="64F92BE0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69" w:type="dxa"/>
            <w:shd w:val="clear" w:color="auto" w:fill="D9D9D9" w:themeFill="background1" w:themeFillShade="D9"/>
            <w:vAlign w:val="center"/>
          </w:tcPr>
          <w:p w14:paraId="46150C63" w14:textId="1BA24F73" w:rsidR="00AF0EB4" w:rsidRPr="00933725" w:rsidRDefault="00B41803" w:rsidP="00933725">
            <w:pPr>
              <w:ind w:left="-112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3372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Apr</w:t>
            </w:r>
          </w:p>
        </w:tc>
        <w:tc>
          <w:tcPr>
            <w:tcW w:w="434" w:type="dxa"/>
            <w:shd w:val="clear" w:color="auto" w:fill="D9D9D9" w:themeFill="background1" w:themeFillShade="D9"/>
            <w:vAlign w:val="center"/>
          </w:tcPr>
          <w:p w14:paraId="30890DE7" w14:textId="3CCE9DFC" w:rsidR="00AF0EB4" w:rsidRPr="00933725" w:rsidRDefault="00B41803" w:rsidP="00933725">
            <w:pPr>
              <w:ind w:left="-112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3372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May</w:t>
            </w:r>
          </w:p>
        </w:tc>
        <w:tc>
          <w:tcPr>
            <w:tcW w:w="434" w:type="dxa"/>
            <w:shd w:val="clear" w:color="auto" w:fill="D9D9D9" w:themeFill="background1" w:themeFillShade="D9"/>
            <w:vAlign w:val="center"/>
          </w:tcPr>
          <w:p w14:paraId="14E72BE4" w14:textId="5D8F90A8" w:rsidR="00AF0EB4" w:rsidRPr="00933725" w:rsidRDefault="00B41803" w:rsidP="00933725">
            <w:pPr>
              <w:ind w:left="-112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3372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Jun</w:t>
            </w:r>
          </w:p>
        </w:tc>
        <w:tc>
          <w:tcPr>
            <w:tcW w:w="434" w:type="dxa"/>
            <w:shd w:val="clear" w:color="auto" w:fill="D9D9D9" w:themeFill="background1" w:themeFillShade="D9"/>
            <w:vAlign w:val="center"/>
          </w:tcPr>
          <w:p w14:paraId="038B7C8F" w14:textId="67AD5B24" w:rsidR="00AF0EB4" w:rsidRPr="00933725" w:rsidRDefault="00B41803" w:rsidP="00933725">
            <w:pPr>
              <w:ind w:left="-112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3372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Jul</w:t>
            </w:r>
          </w:p>
        </w:tc>
        <w:tc>
          <w:tcPr>
            <w:tcW w:w="437" w:type="dxa"/>
            <w:shd w:val="clear" w:color="auto" w:fill="D9D9D9" w:themeFill="background1" w:themeFillShade="D9"/>
            <w:vAlign w:val="center"/>
          </w:tcPr>
          <w:p w14:paraId="19362C4E" w14:textId="008E5351" w:rsidR="00AF0EB4" w:rsidRPr="00933725" w:rsidRDefault="00B41803" w:rsidP="00933725">
            <w:pPr>
              <w:ind w:left="-112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3372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Aug</w:t>
            </w:r>
          </w:p>
        </w:tc>
        <w:tc>
          <w:tcPr>
            <w:tcW w:w="437" w:type="dxa"/>
            <w:shd w:val="clear" w:color="auto" w:fill="D9D9D9" w:themeFill="background1" w:themeFillShade="D9"/>
            <w:vAlign w:val="center"/>
          </w:tcPr>
          <w:p w14:paraId="4E4E6235" w14:textId="6F1EF8BB" w:rsidR="00AF0EB4" w:rsidRPr="00933725" w:rsidRDefault="00B41803" w:rsidP="00933725">
            <w:pPr>
              <w:ind w:left="-112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3372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Sep</w:t>
            </w:r>
          </w:p>
        </w:tc>
        <w:tc>
          <w:tcPr>
            <w:tcW w:w="437" w:type="dxa"/>
            <w:shd w:val="clear" w:color="auto" w:fill="D9D9D9" w:themeFill="background1" w:themeFillShade="D9"/>
            <w:vAlign w:val="center"/>
          </w:tcPr>
          <w:p w14:paraId="301A7C19" w14:textId="12390185" w:rsidR="00AF0EB4" w:rsidRPr="00933725" w:rsidRDefault="00B41803" w:rsidP="00933725">
            <w:pPr>
              <w:ind w:left="-112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3372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Oct</w:t>
            </w:r>
          </w:p>
        </w:tc>
        <w:tc>
          <w:tcPr>
            <w:tcW w:w="437" w:type="dxa"/>
            <w:shd w:val="clear" w:color="auto" w:fill="D9D9D9" w:themeFill="background1" w:themeFillShade="D9"/>
            <w:vAlign w:val="center"/>
          </w:tcPr>
          <w:p w14:paraId="031793B1" w14:textId="2FFBF368" w:rsidR="00AF0EB4" w:rsidRPr="00933725" w:rsidRDefault="00B41803" w:rsidP="00933725">
            <w:pPr>
              <w:ind w:left="-112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3372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Nov</w:t>
            </w:r>
          </w:p>
        </w:tc>
        <w:tc>
          <w:tcPr>
            <w:tcW w:w="437" w:type="dxa"/>
            <w:shd w:val="clear" w:color="auto" w:fill="D9D9D9" w:themeFill="background1" w:themeFillShade="D9"/>
            <w:vAlign w:val="center"/>
          </w:tcPr>
          <w:p w14:paraId="3A89A127" w14:textId="6FB59713" w:rsidR="00AF0EB4" w:rsidRPr="00933725" w:rsidRDefault="00B41803" w:rsidP="00933725">
            <w:pPr>
              <w:ind w:left="-112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3372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Dec</w:t>
            </w:r>
          </w:p>
        </w:tc>
        <w:tc>
          <w:tcPr>
            <w:tcW w:w="442" w:type="dxa"/>
            <w:shd w:val="clear" w:color="auto" w:fill="D9D9D9" w:themeFill="background1" w:themeFillShade="D9"/>
            <w:vAlign w:val="center"/>
          </w:tcPr>
          <w:p w14:paraId="4CF82352" w14:textId="247199E2" w:rsidR="00AF0EB4" w:rsidRPr="00933725" w:rsidRDefault="00B41803" w:rsidP="00933725">
            <w:pPr>
              <w:ind w:left="-112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3372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Jan</w:t>
            </w:r>
          </w:p>
        </w:tc>
        <w:tc>
          <w:tcPr>
            <w:tcW w:w="442" w:type="dxa"/>
            <w:shd w:val="clear" w:color="auto" w:fill="D9D9D9" w:themeFill="background1" w:themeFillShade="D9"/>
            <w:vAlign w:val="center"/>
          </w:tcPr>
          <w:p w14:paraId="666FDC93" w14:textId="35292ED2" w:rsidR="00AF0EB4" w:rsidRPr="00933725" w:rsidRDefault="00B41803" w:rsidP="00933725">
            <w:pPr>
              <w:ind w:left="-112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3372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Feb</w:t>
            </w:r>
          </w:p>
        </w:tc>
        <w:tc>
          <w:tcPr>
            <w:tcW w:w="518" w:type="dxa"/>
            <w:shd w:val="clear" w:color="auto" w:fill="D9D9D9" w:themeFill="background1" w:themeFillShade="D9"/>
            <w:vAlign w:val="center"/>
          </w:tcPr>
          <w:p w14:paraId="6C6DE0CC" w14:textId="07F5FF37" w:rsidR="00AF0EB4" w:rsidRPr="00933725" w:rsidRDefault="00B41803" w:rsidP="00933725">
            <w:pPr>
              <w:ind w:left="-112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3372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Mar</w:t>
            </w:r>
          </w:p>
        </w:tc>
        <w:tc>
          <w:tcPr>
            <w:tcW w:w="487" w:type="dxa"/>
            <w:shd w:val="clear" w:color="auto" w:fill="D9D9D9" w:themeFill="background1" w:themeFillShade="D9"/>
            <w:vAlign w:val="center"/>
          </w:tcPr>
          <w:p w14:paraId="4E55D371" w14:textId="034C9B0E" w:rsidR="00AF0EB4" w:rsidRPr="00933725" w:rsidRDefault="00B41803" w:rsidP="00933725">
            <w:pPr>
              <w:ind w:left="-112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3372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Apr</w:t>
            </w: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4D9D6E17" w14:textId="2CE512CC" w:rsidR="00AF0EB4" w:rsidRPr="00933725" w:rsidRDefault="00B41803" w:rsidP="00933725">
            <w:pPr>
              <w:ind w:left="-112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3372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May</w:t>
            </w: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2B95529B" w14:textId="6B0EE41E" w:rsidR="00AF0EB4" w:rsidRPr="00933725" w:rsidRDefault="00B41803" w:rsidP="00933725">
            <w:pPr>
              <w:ind w:left="-112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3372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Jun</w:t>
            </w: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1A8ECD84" w14:textId="355232BC" w:rsidR="00AF0EB4" w:rsidRPr="00933725" w:rsidRDefault="00B41803" w:rsidP="00933725">
            <w:pPr>
              <w:ind w:left="-112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3372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Jul</w:t>
            </w: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736F062F" w14:textId="2D711610" w:rsidR="00AF0EB4" w:rsidRPr="00933725" w:rsidRDefault="00B41803" w:rsidP="00933725">
            <w:pPr>
              <w:ind w:left="-112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3372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Aug</w:t>
            </w:r>
          </w:p>
        </w:tc>
        <w:tc>
          <w:tcPr>
            <w:tcW w:w="445" w:type="dxa"/>
            <w:shd w:val="clear" w:color="auto" w:fill="D9D9D9" w:themeFill="background1" w:themeFillShade="D9"/>
            <w:vAlign w:val="center"/>
          </w:tcPr>
          <w:p w14:paraId="054D32FD" w14:textId="66682D64" w:rsidR="00AF0EB4" w:rsidRPr="00933725" w:rsidRDefault="00B41803" w:rsidP="00933725">
            <w:pPr>
              <w:ind w:left="-112"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93372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Sep</w:t>
            </w:r>
          </w:p>
        </w:tc>
      </w:tr>
      <w:tr w:rsidR="0068556F" w:rsidRPr="0068556F" w14:paraId="06429083" w14:textId="77777777" w:rsidTr="0068556F">
        <w:trPr>
          <w:trHeight w:val="302"/>
          <w:jc w:val="center"/>
        </w:trPr>
        <w:tc>
          <w:tcPr>
            <w:tcW w:w="4155" w:type="dxa"/>
            <w:shd w:val="clear" w:color="auto" w:fill="C5E0B3" w:themeFill="accent6" w:themeFillTint="66"/>
            <w:vAlign w:val="center"/>
          </w:tcPr>
          <w:p w14:paraId="4F707B59" w14:textId="45A23D67" w:rsidR="005D7782" w:rsidRPr="00BE439E" w:rsidRDefault="0068556F" w:rsidP="00BE439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BE439E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 xml:space="preserve"> Technical Tasks</w:t>
            </w:r>
          </w:p>
        </w:tc>
        <w:tc>
          <w:tcPr>
            <w:tcW w:w="469" w:type="dxa"/>
            <w:shd w:val="clear" w:color="auto" w:fill="C5E0B3" w:themeFill="accent6" w:themeFillTint="66"/>
            <w:vAlign w:val="center"/>
          </w:tcPr>
          <w:p w14:paraId="2938D415" w14:textId="77777777" w:rsidR="005D7782" w:rsidRPr="00BE439E" w:rsidRDefault="005D7782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shd w:val="clear" w:color="auto" w:fill="C5E0B3" w:themeFill="accent6" w:themeFillTint="66"/>
            <w:vAlign w:val="center"/>
          </w:tcPr>
          <w:p w14:paraId="042CFFCD" w14:textId="77777777" w:rsidR="005D7782" w:rsidRPr="00BE439E" w:rsidRDefault="005D7782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shd w:val="clear" w:color="auto" w:fill="C5E0B3" w:themeFill="accent6" w:themeFillTint="66"/>
            <w:vAlign w:val="center"/>
          </w:tcPr>
          <w:p w14:paraId="4D5E0A9A" w14:textId="77777777" w:rsidR="005D7782" w:rsidRPr="00BE439E" w:rsidRDefault="005D7782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shd w:val="clear" w:color="auto" w:fill="C5E0B3" w:themeFill="accent6" w:themeFillTint="66"/>
            <w:vAlign w:val="center"/>
          </w:tcPr>
          <w:p w14:paraId="2BC99974" w14:textId="77777777" w:rsidR="005D7782" w:rsidRPr="00BE439E" w:rsidRDefault="005D7782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C5E0B3" w:themeFill="accent6" w:themeFillTint="66"/>
            <w:vAlign w:val="center"/>
          </w:tcPr>
          <w:p w14:paraId="7010B301" w14:textId="77777777" w:rsidR="005D7782" w:rsidRPr="00BE439E" w:rsidRDefault="005D7782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C5E0B3" w:themeFill="accent6" w:themeFillTint="66"/>
            <w:vAlign w:val="center"/>
          </w:tcPr>
          <w:p w14:paraId="4BB03296" w14:textId="77777777" w:rsidR="005D7782" w:rsidRPr="00BE439E" w:rsidRDefault="005D7782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C5E0B3" w:themeFill="accent6" w:themeFillTint="66"/>
            <w:vAlign w:val="center"/>
          </w:tcPr>
          <w:p w14:paraId="41917CD5" w14:textId="77777777" w:rsidR="005D7782" w:rsidRPr="00BE439E" w:rsidRDefault="005D7782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C5E0B3" w:themeFill="accent6" w:themeFillTint="66"/>
            <w:vAlign w:val="center"/>
          </w:tcPr>
          <w:p w14:paraId="056ED724" w14:textId="77777777" w:rsidR="005D7782" w:rsidRPr="00BE439E" w:rsidRDefault="005D7782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C5E0B3" w:themeFill="accent6" w:themeFillTint="66"/>
            <w:vAlign w:val="center"/>
          </w:tcPr>
          <w:p w14:paraId="084038CD" w14:textId="77777777" w:rsidR="005D7782" w:rsidRPr="00BE439E" w:rsidRDefault="005D7782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2" w:type="dxa"/>
            <w:shd w:val="clear" w:color="auto" w:fill="C5E0B3" w:themeFill="accent6" w:themeFillTint="66"/>
            <w:vAlign w:val="center"/>
          </w:tcPr>
          <w:p w14:paraId="22CFD735" w14:textId="77777777" w:rsidR="005D7782" w:rsidRPr="00BE439E" w:rsidRDefault="005D7782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2" w:type="dxa"/>
            <w:shd w:val="clear" w:color="auto" w:fill="C5E0B3" w:themeFill="accent6" w:themeFillTint="66"/>
            <w:vAlign w:val="center"/>
          </w:tcPr>
          <w:p w14:paraId="1A7FD1B7" w14:textId="77777777" w:rsidR="005D7782" w:rsidRPr="00BE439E" w:rsidRDefault="005D7782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518" w:type="dxa"/>
            <w:shd w:val="clear" w:color="auto" w:fill="C5E0B3" w:themeFill="accent6" w:themeFillTint="66"/>
            <w:vAlign w:val="center"/>
          </w:tcPr>
          <w:p w14:paraId="349D1B91" w14:textId="77777777" w:rsidR="005D7782" w:rsidRPr="00BE439E" w:rsidRDefault="005D7782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87" w:type="dxa"/>
            <w:shd w:val="clear" w:color="auto" w:fill="auto"/>
            <w:vAlign w:val="center"/>
          </w:tcPr>
          <w:p w14:paraId="0A376B76" w14:textId="77777777" w:rsidR="005D7782" w:rsidRPr="00BE439E" w:rsidRDefault="005D7782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0B2242EC" w14:textId="77777777" w:rsidR="005D7782" w:rsidRPr="00BE439E" w:rsidRDefault="005D7782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3C6DFBED" w14:textId="77777777" w:rsidR="005D7782" w:rsidRPr="00BE439E" w:rsidRDefault="005D7782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626682AB" w14:textId="77777777" w:rsidR="005D7782" w:rsidRPr="00BE439E" w:rsidRDefault="005D7782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11AFD695" w14:textId="77777777" w:rsidR="005D7782" w:rsidRPr="00BE439E" w:rsidRDefault="005D7782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5" w:type="dxa"/>
            <w:shd w:val="clear" w:color="auto" w:fill="auto"/>
            <w:vAlign w:val="center"/>
          </w:tcPr>
          <w:p w14:paraId="21C7BA4B" w14:textId="77777777" w:rsidR="005D7782" w:rsidRPr="00BE439E" w:rsidRDefault="005D7782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AF0EB4" w:rsidRPr="0068556F" w14:paraId="5CD1C676" w14:textId="77777777" w:rsidTr="00BE439E">
        <w:trPr>
          <w:trHeight w:val="302"/>
          <w:jc w:val="center"/>
        </w:trPr>
        <w:tc>
          <w:tcPr>
            <w:tcW w:w="4155" w:type="dxa"/>
            <w:vAlign w:val="center"/>
          </w:tcPr>
          <w:p w14:paraId="282FEAFF" w14:textId="77777777" w:rsidR="00AF0EB4" w:rsidRPr="00BE439E" w:rsidRDefault="00AF0EB4" w:rsidP="00BE439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BE439E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469" w:type="dxa"/>
            <w:shd w:val="clear" w:color="auto" w:fill="auto"/>
            <w:vAlign w:val="center"/>
          </w:tcPr>
          <w:p w14:paraId="515707AF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shd w:val="clear" w:color="auto" w:fill="auto"/>
            <w:vAlign w:val="center"/>
          </w:tcPr>
          <w:p w14:paraId="12CEB69E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shd w:val="clear" w:color="auto" w:fill="auto"/>
            <w:vAlign w:val="center"/>
          </w:tcPr>
          <w:p w14:paraId="1F409069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shd w:val="clear" w:color="auto" w:fill="auto"/>
            <w:vAlign w:val="center"/>
          </w:tcPr>
          <w:p w14:paraId="0AF0CACA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2A0552A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BF0056C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720CDFEA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72F7128F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B8FF036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2" w:type="dxa"/>
            <w:shd w:val="clear" w:color="auto" w:fill="auto"/>
            <w:vAlign w:val="center"/>
          </w:tcPr>
          <w:p w14:paraId="2BFF0FA0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2" w:type="dxa"/>
            <w:shd w:val="clear" w:color="auto" w:fill="auto"/>
            <w:vAlign w:val="center"/>
          </w:tcPr>
          <w:p w14:paraId="730735F4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518" w:type="dxa"/>
            <w:shd w:val="clear" w:color="auto" w:fill="auto"/>
            <w:vAlign w:val="center"/>
          </w:tcPr>
          <w:p w14:paraId="76ADC0C2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87" w:type="dxa"/>
            <w:shd w:val="clear" w:color="auto" w:fill="auto"/>
            <w:vAlign w:val="center"/>
          </w:tcPr>
          <w:p w14:paraId="02C8BAB5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69AF5857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06DCF05B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64FD8901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6D7DE32C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5" w:type="dxa"/>
            <w:shd w:val="clear" w:color="auto" w:fill="auto"/>
            <w:vAlign w:val="center"/>
          </w:tcPr>
          <w:p w14:paraId="1180F9D6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AF0EB4" w:rsidRPr="0068556F" w14:paraId="4E2597C3" w14:textId="77777777" w:rsidTr="00BE439E">
        <w:trPr>
          <w:trHeight w:val="302"/>
          <w:jc w:val="center"/>
        </w:trPr>
        <w:tc>
          <w:tcPr>
            <w:tcW w:w="4155" w:type="dxa"/>
            <w:vAlign w:val="center"/>
          </w:tcPr>
          <w:p w14:paraId="76B79187" w14:textId="77777777" w:rsidR="00AF0EB4" w:rsidRPr="00BE439E" w:rsidRDefault="00AF0EB4" w:rsidP="00BE439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BE439E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469" w:type="dxa"/>
            <w:shd w:val="clear" w:color="auto" w:fill="auto"/>
            <w:vAlign w:val="center"/>
          </w:tcPr>
          <w:p w14:paraId="7B56E120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shd w:val="clear" w:color="auto" w:fill="auto"/>
            <w:vAlign w:val="center"/>
          </w:tcPr>
          <w:p w14:paraId="4F0776D8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shd w:val="clear" w:color="auto" w:fill="auto"/>
            <w:vAlign w:val="center"/>
          </w:tcPr>
          <w:p w14:paraId="6C671DCC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shd w:val="clear" w:color="auto" w:fill="auto"/>
            <w:vAlign w:val="center"/>
          </w:tcPr>
          <w:p w14:paraId="4AEF1970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1AFC11E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E907729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73842DF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746A6330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06C2425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2" w:type="dxa"/>
            <w:shd w:val="clear" w:color="auto" w:fill="auto"/>
            <w:vAlign w:val="center"/>
          </w:tcPr>
          <w:p w14:paraId="3FB37516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2" w:type="dxa"/>
            <w:shd w:val="clear" w:color="auto" w:fill="auto"/>
            <w:vAlign w:val="center"/>
          </w:tcPr>
          <w:p w14:paraId="629F9812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518" w:type="dxa"/>
            <w:shd w:val="clear" w:color="auto" w:fill="auto"/>
            <w:vAlign w:val="center"/>
          </w:tcPr>
          <w:p w14:paraId="1F99C488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87" w:type="dxa"/>
            <w:shd w:val="clear" w:color="auto" w:fill="auto"/>
            <w:vAlign w:val="center"/>
          </w:tcPr>
          <w:p w14:paraId="69154EA6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71772DD0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042579E7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2CC257C7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36AE445C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5" w:type="dxa"/>
            <w:shd w:val="clear" w:color="auto" w:fill="auto"/>
            <w:vAlign w:val="center"/>
          </w:tcPr>
          <w:p w14:paraId="568159CF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AF0EB4" w:rsidRPr="0068556F" w14:paraId="465B91C2" w14:textId="77777777" w:rsidTr="00BE439E">
        <w:trPr>
          <w:trHeight w:val="302"/>
          <w:jc w:val="center"/>
        </w:trPr>
        <w:tc>
          <w:tcPr>
            <w:tcW w:w="4155" w:type="dxa"/>
            <w:vAlign w:val="center"/>
          </w:tcPr>
          <w:p w14:paraId="133BEECE" w14:textId="77777777" w:rsidR="00AF0EB4" w:rsidRPr="00BE439E" w:rsidRDefault="00AF0EB4" w:rsidP="00BE439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BE439E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469" w:type="dxa"/>
            <w:shd w:val="clear" w:color="auto" w:fill="auto"/>
            <w:vAlign w:val="center"/>
          </w:tcPr>
          <w:p w14:paraId="7D451BF1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shd w:val="clear" w:color="auto" w:fill="auto"/>
            <w:vAlign w:val="center"/>
          </w:tcPr>
          <w:p w14:paraId="5F4DD4D9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shd w:val="clear" w:color="auto" w:fill="auto"/>
            <w:vAlign w:val="center"/>
          </w:tcPr>
          <w:p w14:paraId="47EB830A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shd w:val="clear" w:color="auto" w:fill="auto"/>
            <w:vAlign w:val="center"/>
          </w:tcPr>
          <w:p w14:paraId="310EFA4A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26A4B2B0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1767E08F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71E8088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83585D2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785BADC4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2" w:type="dxa"/>
            <w:shd w:val="clear" w:color="auto" w:fill="auto"/>
            <w:vAlign w:val="center"/>
          </w:tcPr>
          <w:p w14:paraId="7026284B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2" w:type="dxa"/>
            <w:shd w:val="clear" w:color="auto" w:fill="auto"/>
            <w:vAlign w:val="center"/>
          </w:tcPr>
          <w:p w14:paraId="02E4BB43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518" w:type="dxa"/>
            <w:shd w:val="clear" w:color="auto" w:fill="auto"/>
            <w:vAlign w:val="center"/>
          </w:tcPr>
          <w:p w14:paraId="1BF0B01D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87" w:type="dxa"/>
            <w:shd w:val="clear" w:color="auto" w:fill="auto"/>
            <w:vAlign w:val="center"/>
          </w:tcPr>
          <w:p w14:paraId="7BA119E8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6E6BD429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39B724E7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420F7D12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673DFC7F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5" w:type="dxa"/>
            <w:shd w:val="clear" w:color="auto" w:fill="auto"/>
            <w:vAlign w:val="center"/>
          </w:tcPr>
          <w:p w14:paraId="500C6FA0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AF0EB4" w:rsidRPr="0068556F" w14:paraId="0829CF56" w14:textId="77777777" w:rsidTr="00BE439E">
        <w:trPr>
          <w:trHeight w:val="302"/>
          <w:jc w:val="center"/>
        </w:trPr>
        <w:tc>
          <w:tcPr>
            <w:tcW w:w="4155" w:type="dxa"/>
            <w:vAlign w:val="center"/>
          </w:tcPr>
          <w:p w14:paraId="41F395F2" w14:textId="02621379" w:rsidR="00AF0EB4" w:rsidRPr="00BE439E" w:rsidRDefault="00797887" w:rsidP="00BE439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BE439E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469" w:type="dxa"/>
            <w:shd w:val="clear" w:color="auto" w:fill="auto"/>
            <w:vAlign w:val="center"/>
          </w:tcPr>
          <w:p w14:paraId="38CC2FEB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shd w:val="clear" w:color="auto" w:fill="auto"/>
            <w:vAlign w:val="center"/>
          </w:tcPr>
          <w:p w14:paraId="0C571D65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shd w:val="clear" w:color="auto" w:fill="auto"/>
            <w:vAlign w:val="center"/>
          </w:tcPr>
          <w:p w14:paraId="050F6910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shd w:val="clear" w:color="auto" w:fill="auto"/>
            <w:vAlign w:val="center"/>
          </w:tcPr>
          <w:p w14:paraId="3B3E3539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C8C9E34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199E0A35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EFA5A82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456F2377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3B057D5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2" w:type="dxa"/>
            <w:shd w:val="clear" w:color="auto" w:fill="auto"/>
            <w:vAlign w:val="center"/>
          </w:tcPr>
          <w:p w14:paraId="2F266AC9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2" w:type="dxa"/>
            <w:shd w:val="clear" w:color="auto" w:fill="auto"/>
            <w:vAlign w:val="center"/>
          </w:tcPr>
          <w:p w14:paraId="6FDB63C7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518" w:type="dxa"/>
            <w:shd w:val="clear" w:color="auto" w:fill="auto"/>
            <w:vAlign w:val="center"/>
          </w:tcPr>
          <w:p w14:paraId="4E8FC36D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87" w:type="dxa"/>
            <w:shd w:val="clear" w:color="auto" w:fill="auto"/>
            <w:vAlign w:val="center"/>
          </w:tcPr>
          <w:p w14:paraId="7C49096E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18FBC330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0D7BD697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62E423A3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65381AAD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5" w:type="dxa"/>
            <w:shd w:val="clear" w:color="auto" w:fill="auto"/>
            <w:vAlign w:val="center"/>
          </w:tcPr>
          <w:p w14:paraId="34643F5B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AF0EB4" w:rsidRPr="0068556F" w14:paraId="5BF008DC" w14:textId="77777777" w:rsidTr="00BE439E">
        <w:trPr>
          <w:trHeight w:val="302"/>
          <w:jc w:val="center"/>
        </w:trPr>
        <w:tc>
          <w:tcPr>
            <w:tcW w:w="4155" w:type="dxa"/>
            <w:vAlign w:val="center"/>
          </w:tcPr>
          <w:p w14:paraId="4703B915" w14:textId="0791AE33" w:rsidR="00AF0EB4" w:rsidRPr="00BE439E" w:rsidRDefault="00797887" w:rsidP="00BE439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BE439E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469" w:type="dxa"/>
            <w:shd w:val="clear" w:color="auto" w:fill="auto"/>
            <w:vAlign w:val="center"/>
          </w:tcPr>
          <w:p w14:paraId="74E04639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shd w:val="clear" w:color="auto" w:fill="auto"/>
            <w:vAlign w:val="center"/>
          </w:tcPr>
          <w:p w14:paraId="5AF2F29D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shd w:val="clear" w:color="auto" w:fill="auto"/>
            <w:vAlign w:val="center"/>
          </w:tcPr>
          <w:p w14:paraId="35525F41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shd w:val="clear" w:color="auto" w:fill="auto"/>
            <w:vAlign w:val="center"/>
          </w:tcPr>
          <w:p w14:paraId="341D21DF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CA93902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2FCE920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1B8863F1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A6EDCEE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A1E8221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2" w:type="dxa"/>
            <w:shd w:val="clear" w:color="auto" w:fill="auto"/>
            <w:vAlign w:val="center"/>
          </w:tcPr>
          <w:p w14:paraId="2F732CDE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2" w:type="dxa"/>
            <w:shd w:val="clear" w:color="auto" w:fill="auto"/>
            <w:vAlign w:val="center"/>
          </w:tcPr>
          <w:p w14:paraId="708D044E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518" w:type="dxa"/>
            <w:shd w:val="clear" w:color="auto" w:fill="auto"/>
            <w:vAlign w:val="center"/>
          </w:tcPr>
          <w:p w14:paraId="6CEB255C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87" w:type="dxa"/>
            <w:shd w:val="clear" w:color="auto" w:fill="auto"/>
            <w:vAlign w:val="center"/>
          </w:tcPr>
          <w:p w14:paraId="14053289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26706BD7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41E5E82E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2C08F4B8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6EA0FFAC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5" w:type="dxa"/>
            <w:shd w:val="clear" w:color="auto" w:fill="auto"/>
            <w:vAlign w:val="center"/>
          </w:tcPr>
          <w:p w14:paraId="317D589B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AF0EB4" w:rsidRPr="0068556F" w14:paraId="39F2CF1E" w14:textId="77777777" w:rsidTr="00BE439E">
        <w:trPr>
          <w:trHeight w:val="302"/>
          <w:jc w:val="center"/>
        </w:trPr>
        <w:tc>
          <w:tcPr>
            <w:tcW w:w="4155" w:type="dxa"/>
            <w:shd w:val="clear" w:color="auto" w:fill="5B9BD5" w:themeFill="accent1"/>
            <w:vAlign w:val="center"/>
          </w:tcPr>
          <w:p w14:paraId="2290C7B3" w14:textId="383E4476" w:rsidR="00AF0EB4" w:rsidRPr="00BE439E" w:rsidRDefault="005D7782" w:rsidP="00BE439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BE439E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Implementation Tasks</w:t>
            </w:r>
          </w:p>
        </w:tc>
        <w:tc>
          <w:tcPr>
            <w:tcW w:w="469" w:type="dxa"/>
            <w:vAlign w:val="center"/>
          </w:tcPr>
          <w:p w14:paraId="2749E775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vAlign w:val="center"/>
          </w:tcPr>
          <w:p w14:paraId="59414DA4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shd w:val="clear" w:color="auto" w:fill="auto"/>
            <w:vAlign w:val="center"/>
          </w:tcPr>
          <w:p w14:paraId="394C7A20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shd w:val="clear" w:color="auto" w:fill="auto"/>
            <w:vAlign w:val="center"/>
          </w:tcPr>
          <w:p w14:paraId="45F5E688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599BF22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76463904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7F063B18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2D16169C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436E2122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2" w:type="dxa"/>
            <w:shd w:val="clear" w:color="auto" w:fill="auto"/>
            <w:vAlign w:val="center"/>
          </w:tcPr>
          <w:p w14:paraId="72F9F39C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2" w:type="dxa"/>
            <w:shd w:val="clear" w:color="auto" w:fill="auto"/>
            <w:vAlign w:val="center"/>
          </w:tcPr>
          <w:p w14:paraId="7A0394D7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518" w:type="dxa"/>
            <w:shd w:val="clear" w:color="auto" w:fill="auto"/>
            <w:vAlign w:val="center"/>
          </w:tcPr>
          <w:p w14:paraId="7671EEF8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87" w:type="dxa"/>
            <w:shd w:val="clear" w:color="auto" w:fill="5B9BD5" w:themeFill="accent1"/>
            <w:vAlign w:val="center"/>
          </w:tcPr>
          <w:p w14:paraId="0BE98B78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5B9BD5" w:themeFill="accent1"/>
            <w:vAlign w:val="center"/>
          </w:tcPr>
          <w:p w14:paraId="19983950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5B9BD5" w:themeFill="accent1"/>
            <w:vAlign w:val="center"/>
          </w:tcPr>
          <w:p w14:paraId="7FDB66CF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5B9BD5" w:themeFill="accent1"/>
            <w:vAlign w:val="center"/>
          </w:tcPr>
          <w:p w14:paraId="1F040E9C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5B9BD5" w:themeFill="accent1"/>
            <w:vAlign w:val="center"/>
          </w:tcPr>
          <w:p w14:paraId="79B13070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5" w:type="dxa"/>
            <w:shd w:val="clear" w:color="auto" w:fill="5B9BD5" w:themeFill="accent1"/>
            <w:vAlign w:val="center"/>
          </w:tcPr>
          <w:p w14:paraId="1D9C3A9E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AF0EB4" w:rsidRPr="0068556F" w14:paraId="6CCB64B2" w14:textId="77777777" w:rsidTr="00BE439E">
        <w:trPr>
          <w:trHeight w:val="302"/>
          <w:jc w:val="center"/>
        </w:trPr>
        <w:tc>
          <w:tcPr>
            <w:tcW w:w="4155" w:type="dxa"/>
            <w:vAlign w:val="center"/>
          </w:tcPr>
          <w:p w14:paraId="33008080" w14:textId="58CC6A49" w:rsidR="00AF0EB4" w:rsidRPr="00BE439E" w:rsidRDefault="005D7782" w:rsidP="00BE439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BE439E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469" w:type="dxa"/>
            <w:vAlign w:val="center"/>
          </w:tcPr>
          <w:p w14:paraId="354E76BB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vAlign w:val="center"/>
          </w:tcPr>
          <w:p w14:paraId="1E2DC1AC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shd w:val="clear" w:color="auto" w:fill="auto"/>
            <w:vAlign w:val="center"/>
          </w:tcPr>
          <w:p w14:paraId="5C6B9FE0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shd w:val="clear" w:color="auto" w:fill="auto"/>
            <w:vAlign w:val="center"/>
          </w:tcPr>
          <w:p w14:paraId="27E13DA7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0706EB04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2F72A689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5C6BA471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2890789D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496FF8A6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2" w:type="dxa"/>
            <w:shd w:val="clear" w:color="auto" w:fill="auto"/>
            <w:vAlign w:val="center"/>
          </w:tcPr>
          <w:p w14:paraId="67A2DB6F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2" w:type="dxa"/>
            <w:shd w:val="clear" w:color="auto" w:fill="auto"/>
            <w:vAlign w:val="center"/>
          </w:tcPr>
          <w:p w14:paraId="6DC91713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518" w:type="dxa"/>
            <w:shd w:val="clear" w:color="auto" w:fill="auto"/>
            <w:vAlign w:val="center"/>
          </w:tcPr>
          <w:p w14:paraId="5687275E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87" w:type="dxa"/>
            <w:shd w:val="clear" w:color="auto" w:fill="auto"/>
            <w:vAlign w:val="center"/>
          </w:tcPr>
          <w:p w14:paraId="19FE178B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43D9F388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1B607F8D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600A0136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7ADD6F46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5" w:type="dxa"/>
            <w:shd w:val="clear" w:color="auto" w:fill="auto"/>
            <w:vAlign w:val="center"/>
          </w:tcPr>
          <w:p w14:paraId="1C02B789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AF0EB4" w:rsidRPr="0068556F" w14:paraId="477DC01E" w14:textId="77777777" w:rsidTr="00BE439E">
        <w:trPr>
          <w:trHeight w:val="302"/>
          <w:jc w:val="center"/>
        </w:trPr>
        <w:tc>
          <w:tcPr>
            <w:tcW w:w="4155" w:type="dxa"/>
            <w:vAlign w:val="center"/>
          </w:tcPr>
          <w:p w14:paraId="51E2EAD6" w14:textId="6A28BC20" w:rsidR="00AF0EB4" w:rsidRPr="00BE439E" w:rsidRDefault="005D7782" w:rsidP="00BE439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BE439E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469" w:type="dxa"/>
            <w:vAlign w:val="center"/>
          </w:tcPr>
          <w:p w14:paraId="0957FC6C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vAlign w:val="center"/>
          </w:tcPr>
          <w:p w14:paraId="0F7B6533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shd w:val="clear" w:color="auto" w:fill="auto"/>
            <w:vAlign w:val="center"/>
          </w:tcPr>
          <w:p w14:paraId="0BE5FE38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4" w:type="dxa"/>
            <w:shd w:val="clear" w:color="auto" w:fill="auto"/>
            <w:vAlign w:val="center"/>
          </w:tcPr>
          <w:p w14:paraId="11564FA9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373ACB68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59A136B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62E7EA61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76176466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37" w:type="dxa"/>
            <w:shd w:val="clear" w:color="auto" w:fill="auto"/>
            <w:vAlign w:val="center"/>
          </w:tcPr>
          <w:p w14:paraId="7A73A319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2" w:type="dxa"/>
            <w:shd w:val="clear" w:color="auto" w:fill="auto"/>
            <w:vAlign w:val="center"/>
          </w:tcPr>
          <w:p w14:paraId="4144F4A3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2" w:type="dxa"/>
            <w:shd w:val="clear" w:color="auto" w:fill="auto"/>
            <w:vAlign w:val="center"/>
          </w:tcPr>
          <w:p w14:paraId="0D69E31D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518" w:type="dxa"/>
            <w:shd w:val="clear" w:color="auto" w:fill="auto"/>
            <w:vAlign w:val="center"/>
          </w:tcPr>
          <w:p w14:paraId="323A9778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87" w:type="dxa"/>
            <w:shd w:val="clear" w:color="auto" w:fill="auto"/>
            <w:vAlign w:val="center"/>
          </w:tcPr>
          <w:p w14:paraId="0CD19876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5FD28D61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2B86AA04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683524E1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50" w:type="dxa"/>
            <w:shd w:val="clear" w:color="auto" w:fill="auto"/>
            <w:vAlign w:val="center"/>
          </w:tcPr>
          <w:p w14:paraId="59D4CC3D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445" w:type="dxa"/>
            <w:shd w:val="clear" w:color="auto" w:fill="auto"/>
            <w:vAlign w:val="center"/>
          </w:tcPr>
          <w:p w14:paraId="53AC2DB4" w14:textId="77777777" w:rsidR="00AF0EB4" w:rsidRPr="00BE439E" w:rsidRDefault="00AF0EB4" w:rsidP="00BE439E">
            <w:pPr>
              <w:ind w:left="-112"/>
              <w:rPr>
                <w:rFonts w:asciiTheme="majorBidi" w:hAnsiTheme="majorBidi" w:cstheme="majorBidi"/>
                <w:b/>
                <w:bCs/>
                <w:color w:val="FF0000"/>
                <w:sz w:val="18"/>
                <w:szCs w:val="18"/>
              </w:rPr>
            </w:pPr>
          </w:p>
        </w:tc>
      </w:tr>
    </w:tbl>
    <w:p w14:paraId="40243EA5" w14:textId="77777777" w:rsidR="00B41803" w:rsidRPr="00BE439E" w:rsidRDefault="00B41803" w:rsidP="00BE439E"/>
    <w:sectPr w:rsidR="00B41803" w:rsidRPr="00BE439E" w:rsidSect="00D33D6F">
      <w:pgSz w:w="15840" w:h="12240" w:orient="landscape" w:code="1"/>
      <w:pgMar w:top="1440" w:right="1440" w:bottom="1440" w:left="1440" w:header="144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A75E5" w14:textId="77777777" w:rsidR="00500C60" w:rsidRDefault="00500C60">
      <w:r>
        <w:separator/>
      </w:r>
    </w:p>
  </w:endnote>
  <w:endnote w:type="continuationSeparator" w:id="0">
    <w:p w14:paraId="7EF5E403" w14:textId="77777777" w:rsidR="00500C60" w:rsidRDefault="00500C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">
    <w:altName w:val="Arial"/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044CEE" w14:textId="77777777" w:rsidR="00500C60" w:rsidRDefault="00500C60">
      <w:r>
        <w:separator/>
      </w:r>
    </w:p>
  </w:footnote>
  <w:footnote w:type="continuationSeparator" w:id="0">
    <w:p w14:paraId="4266FD67" w14:textId="77777777" w:rsidR="00500C60" w:rsidRDefault="00500C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41244"/>
    <w:multiLevelType w:val="hybridMultilevel"/>
    <w:tmpl w:val="E19A7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DB309B"/>
    <w:multiLevelType w:val="hybridMultilevel"/>
    <w:tmpl w:val="B0924E0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807DB"/>
    <w:multiLevelType w:val="hybridMultilevel"/>
    <w:tmpl w:val="019AEB66"/>
    <w:lvl w:ilvl="0" w:tplc="0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3" w15:restartNumberingAfterBreak="0">
    <w:nsid w:val="108F00A4"/>
    <w:multiLevelType w:val="hybridMultilevel"/>
    <w:tmpl w:val="128625C2"/>
    <w:lvl w:ilvl="0" w:tplc="7610C8F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D8EBB8A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CEAC374">
      <w:start w:val="1"/>
      <w:numFmt w:val="upperLetter"/>
      <w:lvlText w:val="%3."/>
      <w:lvlJc w:val="left"/>
      <w:pPr>
        <w:ind w:left="306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3DB6A99"/>
    <w:multiLevelType w:val="hybridMultilevel"/>
    <w:tmpl w:val="9A38C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921981"/>
    <w:multiLevelType w:val="hybridMultilevel"/>
    <w:tmpl w:val="40568382"/>
    <w:lvl w:ilvl="0" w:tplc="014ADAE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F47F81"/>
    <w:multiLevelType w:val="hybridMultilevel"/>
    <w:tmpl w:val="A3D83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F06AD7"/>
    <w:multiLevelType w:val="hybridMultilevel"/>
    <w:tmpl w:val="9D52E652"/>
    <w:lvl w:ilvl="0" w:tplc="8F649A2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6B134B"/>
    <w:multiLevelType w:val="hybridMultilevel"/>
    <w:tmpl w:val="94DE75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3D8EBB8A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2914521"/>
    <w:multiLevelType w:val="hybridMultilevel"/>
    <w:tmpl w:val="3816055A"/>
    <w:lvl w:ilvl="0" w:tplc="7610C8F6">
      <w:start w:val="1"/>
      <w:numFmt w:val="lowerLetter"/>
      <w:lvlText w:val="%1."/>
      <w:lvlJc w:val="left"/>
      <w:pPr>
        <w:ind w:left="1440" w:hanging="360"/>
      </w:pPr>
    </w:lvl>
    <w:lvl w:ilvl="1" w:tplc="3D8EBB8A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55029C4"/>
    <w:multiLevelType w:val="hybridMultilevel"/>
    <w:tmpl w:val="DC3462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7966E93"/>
    <w:multiLevelType w:val="hybridMultilevel"/>
    <w:tmpl w:val="88E402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FFC158E"/>
    <w:multiLevelType w:val="hybridMultilevel"/>
    <w:tmpl w:val="2B583F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E24969"/>
    <w:multiLevelType w:val="hybridMultilevel"/>
    <w:tmpl w:val="148485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AB2602"/>
    <w:multiLevelType w:val="hybridMultilevel"/>
    <w:tmpl w:val="924E2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640C04"/>
    <w:multiLevelType w:val="hybridMultilevel"/>
    <w:tmpl w:val="45C02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C37C3E"/>
    <w:multiLevelType w:val="hybridMultilevel"/>
    <w:tmpl w:val="75002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37513A"/>
    <w:multiLevelType w:val="hybridMultilevel"/>
    <w:tmpl w:val="E95E5B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95510B1"/>
    <w:multiLevelType w:val="hybridMultilevel"/>
    <w:tmpl w:val="2A36C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A80889"/>
    <w:multiLevelType w:val="hybridMultilevel"/>
    <w:tmpl w:val="40C8BE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A6015C5"/>
    <w:multiLevelType w:val="hybridMultilevel"/>
    <w:tmpl w:val="A2AE5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C31756"/>
    <w:multiLevelType w:val="hybridMultilevel"/>
    <w:tmpl w:val="00005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7D458D"/>
    <w:multiLevelType w:val="hybridMultilevel"/>
    <w:tmpl w:val="366080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ECA4EE64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FEC46E3"/>
    <w:multiLevelType w:val="hybridMultilevel"/>
    <w:tmpl w:val="6FA6D3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F34315"/>
    <w:multiLevelType w:val="multilevel"/>
    <w:tmpl w:val="56101F8E"/>
    <w:lvl w:ilvl="0">
      <w:start w:val="1"/>
      <w:numFmt w:val="decimal"/>
      <w:lvlText w:val="%1."/>
      <w:lvlJc w:val="left"/>
      <w:pPr>
        <w:ind w:left="360" w:hanging="360"/>
      </w:pPr>
      <w:rPr>
        <w:color w:val="auto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199302C"/>
    <w:multiLevelType w:val="hybridMultilevel"/>
    <w:tmpl w:val="65389C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B4ED82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007FAB"/>
    <w:multiLevelType w:val="hybridMultilevel"/>
    <w:tmpl w:val="0B2E690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5C6740"/>
    <w:multiLevelType w:val="hybridMultilevel"/>
    <w:tmpl w:val="83385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54012A"/>
    <w:multiLevelType w:val="hybridMultilevel"/>
    <w:tmpl w:val="4B5673C6"/>
    <w:lvl w:ilvl="0" w:tplc="38E87754">
      <w:numFmt w:val="bullet"/>
      <w:lvlText w:val="-"/>
      <w:lvlJc w:val="left"/>
      <w:pPr>
        <w:ind w:left="720" w:hanging="360"/>
      </w:pPr>
      <w:rPr>
        <w:rFonts w:ascii="Cambria" w:eastAsia="Arial Unicode MS" w:hAnsi="Cambria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A639BB"/>
    <w:multiLevelType w:val="hybridMultilevel"/>
    <w:tmpl w:val="D6F4C92C"/>
    <w:lvl w:ilvl="0" w:tplc="04090001">
      <w:start w:val="1"/>
      <w:numFmt w:val="bullet"/>
      <w:lvlText w:val=""/>
      <w:lvlJc w:val="left"/>
      <w:pPr>
        <w:ind w:left="14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1" w:hanging="360"/>
      </w:pPr>
      <w:rPr>
        <w:rFonts w:ascii="Wingdings" w:hAnsi="Wingdings" w:hint="default"/>
      </w:rPr>
    </w:lvl>
  </w:abstractNum>
  <w:abstractNum w:abstractNumId="30" w15:restartNumberingAfterBreak="0">
    <w:nsid w:val="61BC4367"/>
    <w:multiLevelType w:val="hybridMultilevel"/>
    <w:tmpl w:val="50F65C44"/>
    <w:lvl w:ilvl="0" w:tplc="014ADAE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4573676"/>
    <w:multiLevelType w:val="hybridMultilevel"/>
    <w:tmpl w:val="3C18D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E61660"/>
    <w:multiLevelType w:val="hybridMultilevel"/>
    <w:tmpl w:val="42E0F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FD2BD5"/>
    <w:multiLevelType w:val="hybridMultilevel"/>
    <w:tmpl w:val="938E3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270262"/>
    <w:multiLevelType w:val="hybridMultilevel"/>
    <w:tmpl w:val="2272C48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CA6B12"/>
    <w:multiLevelType w:val="hybridMultilevel"/>
    <w:tmpl w:val="B71C52C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8D1559"/>
    <w:multiLevelType w:val="hybridMultilevel"/>
    <w:tmpl w:val="757476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0"/>
  </w:num>
  <w:num w:numId="3">
    <w:abstractNumId w:val="6"/>
  </w:num>
  <w:num w:numId="4">
    <w:abstractNumId w:val="30"/>
  </w:num>
  <w:num w:numId="5">
    <w:abstractNumId w:val="16"/>
  </w:num>
  <w:num w:numId="6">
    <w:abstractNumId w:val="5"/>
  </w:num>
  <w:num w:numId="7">
    <w:abstractNumId w:val="7"/>
  </w:num>
  <w:num w:numId="8">
    <w:abstractNumId w:val="19"/>
  </w:num>
  <w:num w:numId="9">
    <w:abstractNumId w:val="22"/>
  </w:num>
  <w:num w:numId="10">
    <w:abstractNumId w:val="4"/>
  </w:num>
  <w:num w:numId="11">
    <w:abstractNumId w:val="25"/>
  </w:num>
  <w:num w:numId="12">
    <w:abstractNumId w:val="36"/>
  </w:num>
  <w:num w:numId="13">
    <w:abstractNumId w:val="32"/>
  </w:num>
  <w:num w:numId="14">
    <w:abstractNumId w:val="12"/>
  </w:num>
  <w:num w:numId="15">
    <w:abstractNumId w:val="9"/>
  </w:num>
  <w:num w:numId="16">
    <w:abstractNumId w:val="15"/>
  </w:num>
  <w:num w:numId="17">
    <w:abstractNumId w:val="23"/>
  </w:num>
  <w:num w:numId="18">
    <w:abstractNumId w:val="8"/>
  </w:num>
  <w:num w:numId="19">
    <w:abstractNumId w:val="3"/>
  </w:num>
  <w:num w:numId="20">
    <w:abstractNumId w:val="27"/>
  </w:num>
  <w:num w:numId="21">
    <w:abstractNumId w:val="34"/>
  </w:num>
  <w:num w:numId="22">
    <w:abstractNumId w:val="13"/>
  </w:num>
  <w:num w:numId="23">
    <w:abstractNumId w:val="35"/>
  </w:num>
  <w:num w:numId="24">
    <w:abstractNumId w:val="1"/>
  </w:num>
  <w:num w:numId="25">
    <w:abstractNumId w:val="26"/>
  </w:num>
  <w:num w:numId="26">
    <w:abstractNumId w:val="20"/>
  </w:num>
  <w:num w:numId="27">
    <w:abstractNumId w:val="0"/>
  </w:num>
  <w:num w:numId="28">
    <w:abstractNumId w:val="11"/>
  </w:num>
  <w:num w:numId="29">
    <w:abstractNumId w:val="21"/>
  </w:num>
  <w:num w:numId="30">
    <w:abstractNumId w:val="17"/>
  </w:num>
  <w:num w:numId="31">
    <w:abstractNumId w:val="28"/>
  </w:num>
  <w:num w:numId="32">
    <w:abstractNumId w:val="29"/>
  </w:num>
  <w:num w:numId="33">
    <w:abstractNumId w:val="31"/>
  </w:num>
  <w:num w:numId="34">
    <w:abstractNumId w:val="33"/>
  </w:num>
  <w:num w:numId="35">
    <w:abstractNumId w:val="18"/>
  </w:num>
  <w:num w:numId="36">
    <w:abstractNumId w:val="2"/>
  </w:num>
  <w:num w:numId="37">
    <w:abstractNumId w:val="1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3MLEwsDQ2MLO0NDFS0lEKTi0uzszPAykwqQUAOeGWgCwAAAA="/>
  </w:docVars>
  <w:rsids>
    <w:rsidRoot w:val="002D35D1"/>
    <w:rsid w:val="00001EF7"/>
    <w:rsid w:val="00004BF8"/>
    <w:rsid w:val="00006D58"/>
    <w:rsid w:val="00007285"/>
    <w:rsid w:val="00010700"/>
    <w:rsid w:val="000134A4"/>
    <w:rsid w:val="000141B2"/>
    <w:rsid w:val="00024FD5"/>
    <w:rsid w:val="000259DF"/>
    <w:rsid w:val="000301E1"/>
    <w:rsid w:val="00030A2C"/>
    <w:rsid w:val="000418EF"/>
    <w:rsid w:val="00042945"/>
    <w:rsid w:val="00043FE2"/>
    <w:rsid w:val="00051E84"/>
    <w:rsid w:val="00053111"/>
    <w:rsid w:val="00053E89"/>
    <w:rsid w:val="0005495F"/>
    <w:rsid w:val="00055BE5"/>
    <w:rsid w:val="000602D2"/>
    <w:rsid w:val="00072400"/>
    <w:rsid w:val="00074218"/>
    <w:rsid w:val="00076B7F"/>
    <w:rsid w:val="000774CF"/>
    <w:rsid w:val="00083D12"/>
    <w:rsid w:val="00085230"/>
    <w:rsid w:val="0008562F"/>
    <w:rsid w:val="000856AE"/>
    <w:rsid w:val="00085E89"/>
    <w:rsid w:val="000916DC"/>
    <w:rsid w:val="00094993"/>
    <w:rsid w:val="00097061"/>
    <w:rsid w:val="000A4370"/>
    <w:rsid w:val="000A75C9"/>
    <w:rsid w:val="000B6914"/>
    <w:rsid w:val="000B6AC9"/>
    <w:rsid w:val="000C75AD"/>
    <w:rsid w:val="000D03F1"/>
    <w:rsid w:val="000D0E64"/>
    <w:rsid w:val="000D4399"/>
    <w:rsid w:val="000D4805"/>
    <w:rsid w:val="000D4CB7"/>
    <w:rsid w:val="000D587E"/>
    <w:rsid w:val="000D75BB"/>
    <w:rsid w:val="000D78F4"/>
    <w:rsid w:val="000E243F"/>
    <w:rsid w:val="000F00CF"/>
    <w:rsid w:val="000F0DD3"/>
    <w:rsid w:val="000F3FDD"/>
    <w:rsid w:val="000F440E"/>
    <w:rsid w:val="00105A9D"/>
    <w:rsid w:val="00110C32"/>
    <w:rsid w:val="0012152A"/>
    <w:rsid w:val="001317A6"/>
    <w:rsid w:val="001415B6"/>
    <w:rsid w:val="00145183"/>
    <w:rsid w:val="001455EE"/>
    <w:rsid w:val="00145ACC"/>
    <w:rsid w:val="00160108"/>
    <w:rsid w:val="00160840"/>
    <w:rsid w:val="0016503D"/>
    <w:rsid w:val="00166CC7"/>
    <w:rsid w:val="001676CB"/>
    <w:rsid w:val="001708E0"/>
    <w:rsid w:val="0017471E"/>
    <w:rsid w:val="001775A6"/>
    <w:rsid w:val="00181097"/>
    <w:rsid w:val="00187CE9"/>
    <w:rsid w:val="001914E1"/>
    <w:rsid w:val="0019571A"/>
    <w:rsid w:val="001A2568"/>
    <w:rsid w:val="001A34E3"/>
    <w:rsid w:val="001A3BDC"/>
    <w:rsid w:val="001B5741"/>
    <w:rsid w:val="001B76E5"/>
    <w:rsid w:val="001C3429"/>
    <w:rsid w:val="001C369C"/>
    <w:rsid w:val="001D122F"/>
    <w:rsid w:val="001D42B8"/>
    <w:rsid w:val="001D4E5C"/>
    <w:rsid w:val="001D6101"/>
    <w:rsid w:val="001E4026"/>
    <w:rsid w:val="001F1824"/>
    <w:rsid w:val="001F1F3B"/>
    <w:rsid w:val="001F425F"/>
    <w:rsid w:val="001F4D90"/>
    <w:rsid w:val="00201E21"/>
    <w:rsid w:val="00207BAA"/>
    <w:rsid w:val="00211F57"/>
    <w:rsid w:val="002137F0"/>
    <w:rsid w:val="00215F11"/>
    <w:rsid w:val="00217CAC"/>
    <w:rsid w:val="00220954"/>
    <w:rsid w:val="002218C5"/>
    <w:rsid w:val="0022314F"/>
    <w:rsid w:val="00231682"/>
    <w:rsid w:val="002319E4"/>
    <w:rsid w:val="00232A04"/>
    <w:rsid w:val="00233C17"/>
    <w:rsid w:val="002356FF"/>
    <w:rsid w:val="002358AA"/>
    <w:rsid w:val="00245053"/>
    <w:rsid w:val="00247303"/>
    <w:rsid w:val="00252006"/>
    <w:rsid w:val="00266FCE"/>
    <w:rsid w:val="00272437"/>
    <w:rsid w:val="00275555"/>
    <w:rsid w:val="002803AC"/>
    <w:rsid w:val="00280F78"/>
    <w:rsid w:val="00281F18"/>
    <w:rsid w:val="00282F96"/>
    <w:rsid w:val="00284DE1"/>
    <w:rsid w:val="00295DAC"/>
    <w:rsid w:val="002A006D"/>
    <w:rsid w:val="002A023A"/>
    <w:rsid w:val="002A2F51"/>
    <w:rsid w:val="002A6129"/>
    <w:rsid w:val="002A73B6"/>
    <w:rsid w:val="002B11DB"/>
    <w:rsid w:val="002B1B25"/>
    <w:rsid w:val="002B5CFF"/>
    <w:rsid w:val="002B69C7"/>
    <w:rsid w:val="002B6D87"/>
    <w:rsid w:val="002C1173"/>
    <w:rsid w:val="002C19F5"/>
    <w:rsid w:val="002C656A"/>
    <w:rsid w:val="002C67D1"/>
    <w:rsid w:val="002D1E91"/>
    <w:rsid w:val="002D1F4C"/>
    <w:rsid w:val="002D35D1"/>
    <w:rsid w:val="002D6DC2"/>
    <w:rsid w:val="002D7A45"/>
    <w:rsid w:val="002E1E71"/>
    <w:rsid w:val="002E4519"/>
    <w:rsid w:val="002E5231"/>
    <w:rsid w:val="002E6D82"/>
    <w:rsid w:val="002E7DB9"/>
    <w:rsid w:val="002F1B9A"/>
    <w:rsid w:val="002F432A"/>
    <w:rsid w:val="002F526F"/>
    <w:rsid w:val="002F56B7"/>
    <w:rsid w:val="002F7C59"/>
    <w:rsid w:val="0030251D"/>
    <w:rsid w:val="003045E5"/>
    <w:rsid w:val="00304E33"/>
    <w:rsid w:val="00304F6D"/>
    <w:rsid w:val="0030686B"/>
    <w:rsid w:val="00310166"/>
    <w:rsid w:val="003110EC"/>
    <w:rsid w:val="00316374"/>
    <w:rsid w:val="003279F9"/>
    <w:rsid w:val="0033129D"/>
    <w:rsid w:val="00333301"/>
    <w:rsid w:val="0033533E"/>
    <w:rsid w:val="003370E0"/>
    <w:rsid w:val="0034339C"/>
    <w:rsid w:val="0035269B"/>
    <w:rsid w:val="00354747"/>
    <w:rsid w:val="003548DB"/>
    <w:rsid w:val="003559AD"/>
    <w:rsid w:val="003711D1"/>
    <w:rsid w:val="00372A0F"/>
    <w:rsid w:val="00372D02"/>
    <w:rsid w:val="00373C19"/>
    <w:rsid w:val="003741DD"/>
    <w:rsid w:val="00377571"/>
    <w:rsid w:val="0037776A"/>
    <w:rsid w:val="0038016B"/>
    <w:rsid w:val="00380898"/>
    <w:rsid w:val="00387070"/>
    <w:rsid w:val="00390C36"/>
    <w:rsid w:val="0039194F"/>
    <w:rsid w:val="00392FB4"/>
    <w:rsid w:val="00393953"/>
    <w:rsid w:val="00394AC4"/>
    <w:rsid w:val="003A3558"/>
    <w:rsid w:val="003A3708"/>
    <w:rsid w:val="003A7026"/>
    <w:rsid w:val="003B1CFD"/>
    <w:rsid w:val="003B7C9C"/>
    <w:rsid w:val="003C0E1F"/>
    <w:rsid w:val="003C15E0"/>
    <w:rsid w:val="003C338D"/>
    <w:rsid w:val="003C4B54"/>
    <w:rsid w:val="003C65D0"/>
    <w:rsid w:val="003C75E6"/>
    <w:rsid w:val="003C7C64"/>
    <w:rsid w:val="003E31EF"/>
    <w:rsid w:val="003E3A33"/>
    <w:rsid w:val="003E4B93"/>
    <w:rsid w:val="003F02D6"/>
    <w:rsid w:val="003F09DF"/>
    <w:rsid w:val="003F2EBA"/>
    <w:rsid w:val="003F39B2"/>
    <w:rsid w:val="003F5705"/>
    <w:rsid w:val="00400E7F"/>
    <w:rsid w:val="0041707B"/>
    <w:rsid w:val="00420DBB"/>
    <w:rsid w:val="00422963"/>
    <w:rsid w:val="00424F5F"/>
    <w:rsid w:val="00432327"/>
    <w:rsid w:val="00441AF3"/>
    <w:rsid w:val="00447EF4"/>
    <w:rsid w:val="00451024"/>
    <w:rsid w:val="0045496D"/>
    <w:rsid w:val="00463358"/>
    <w:rsid w:val="00465D0F"/>
    <w:rsid w:val="0047037E"/>
    <w:rsid w:val="00470D5E"/>
    <w:rsid w:val="004819E3"/>
    <w:rsid w:val="00483CAA"/>
    <w:rsid w:val="004840E6"/>
    <w:rsid w:val="004A2647"/>
    <w:rsid w:val="004B036D"/>
    <w:rsid w:val="004B214B"/>
    <w:rsid w:val="004B6EF9"/>
    <w:rsid w:val="004C03B1"/>
    <w:rsid w:val="004D0A97"/>
    <w:rsid w:val="004D1BFC"/>
    <w:rsid w:val="004D1D43"/>
    <w:rsid w:val="004D1EA7"/>
    <w:rsid w:val="004D3921"/>
    <w:rsid w:val="004D41FD"/>
    <w:rsid w:val="004D610D"/>
    <w:rsid w:val="004E37C8"/>
    <w:rsid w:val="004E5696"/>
    <w:rsid w:val="00500C60"/>
    <w:rsid w:val="005010A1"/>
    <w:rsid w:val="00505E53"/>
    <w:rsid w:val="00517BE0"/>
    <w:rsid w:val="00524BE5"/>
    <w:rsid w:val="0052504B"/>
    <w:rsid w:val="00526F4A"/>
    <w:rsid w:val="00530B8E"/>
    <w:rsid w:val="005345CE"/>
    <w:rsid w:val="00536BB4"/>
    <w:rsid w:val="00543E9B"/>
    <w:rsid w:val="0054505B"/>
    <w:rsid w:val="005453ED"/>
    <w:rsid w:val="005505AF"/>
    <w:rsid w:val="00553A7B"/>
    <w:rsid w:val="00563270"/>
    <w:rsid w:val="00564023"/>
    <w:rsid w:val="00564389"/>
    <w:rsid w:val="00566EFF"/>
    <w:rsid w:val="00570413"/>
    <w:rsid w:val="0057284B"/>
    <w:rsid w:val="00574C90"/>
    <w:rsid w:val="00575568"/>
    <w:rsid w:val="00576C30"/>
    <w:rsid w:val="00576DAA"/>
    <w:rsid w:val="00583C9E"/>
    <w:rsid w:val="0058655A"/>
    <w:rsid w:val="005B0374"/>
    <w:rsid w:val="005B580A"/>
    <w:rsid w:val="005C2297"/>
    <w:rsid w:val="005C6867"/>
    <w:rsid w:val="005D0617"/>
    <w:rsid w:val="005D24AF"/>
    <w:rsid w:val="005D3662"/>
    <w:rsid w:val="005D699B"/>
    <w:rsid w:val="005D7782"/>
    <w:rsid w:val="005E31B3"/>
    <w:rsid w:val="005E67ED"/>
    <w:rsid w:val="005F267D"/>
    <w:rsid w:val="005F5C5C"/>
    <w:rsid w:val="005F7ED2"/>
    <w:rsid w:val="00601550"/>
    <w:rsid w:val="00615013"/>
    <w:rsid w:val="006166E7"/>
    <w:rsid w:val="006228B6"/>
    <w:rsid w:val="00623B55"/>
    <w:rsid w:val="006310FE"/>
    <w:rsid w:val="0064087E"/>
    <w:rsid w:val="006415DF"/>
    <w:rsid w:val="00641AEC"/>
    <w:rsid w:val="00642D72"/>
    <w:rsid w:val="00650E90"/>
    <w:rsid w:val="006533F9"/>
    <w:rsid w:val="00660E8A"/>
    <w:rsid w:val="00664EF9"/>
    <w:rsid w:val="00665542"/>
    <w:rsid w:val="006741BC"/>
    <w:rsid w:val="00674537"/>
    <w:rsid w:val="006747D0"/>
    <w:rsid w:val="00674CA4"/>
    <w:rsid w:val="0068556F"/>
    <w:rsid w:val="00686D1E"/>
    <w:rsid w:val="00694FBE"/>
    <w:rsid w:val="006A0567"/>
    <w:rsid w:val="006A6C29"/>
    <w:rsid w:val="006C15C6"/>
    <w:rsid w:val="006C63CD"/>
    <w:rsid w:val="006C63D6"/>
    <w:rsid w:val="006E1180"/>
    <w:rsid w:val="006E1510"/>
    <w:rsid w:val="006E3F12"/>
    <w:rsid w:val="006F211F"/>
    <w:rsid w:val="006F70AB"/>
    <w:rsid w:val="00700328"/>
    <w:rsid w:val="007027B6"/>
    <w:rsid w:val="007029C3"/>
    <w:rsid w:val="0071097E"/>
    <w:rsid w:val="00710DF4"/>
    <w:rsid w:val="007156D9"/>
    <w:rsid w:val="00716621"/>
    <w:rsid w:val="0071711D"/>
    <w:rsid w:val="00722AF8"/>
    <w:rsid w:val="007248F7"/>
    <w:rsid w:val="00727FF9"/>
    <w:rsid w:val="007335A5"/>
    <w:rsid w:val="00737C6B"/>
    <w:rsid w:val="007450FA"/>
    <w:rsid w:val="0074569A"/>
    <w:rsid w:val="00747670"/>
    <w:rsid w:val="00754EE5"/>
    <w:rsid w:val="007627B3"/>
    <w:rsid w:val="00762E46"/>
    <w:rsid w:val="00762FA6"/>
    <w:rsid w:val="00764FE1"/>
    <w:rsid w:val="00770B7C"/>
    <w:rsid w:val="00774549"/>
    <w:rsid w:val="007843FF"/>
    <w:rsid w:val="00787234"/>
    <w:rsid w:val="007875B9"/>
    <w:rsid w:val="00790D70"/>
    <w:rsid w:val="00792DC2"/>
    <w:rsid w:val="0079471E"/>
    <w:rsid w:val="0079663F"/>
    <w:rsid w:val="00797887"/>
    <w:rsid w:val="007A1AD1"/>
    <w:rsid w:val="007A2525"/>
    <w:rsid w:val="007A2BCB"/>
    <w:rsid w:val="007A3786"/>
    <w:rsid w:val="007A3D76"/>
    <w:rsid w:val="007A5592"/>
    <w:rsid w:val="007B10AF"/>
    <w:rsid w:val="007B11AA"/>
    <w:rsid w:val="007B29DC"/>
    <w:rsid w:val="007B49C9"/>
    <w:rsid w:val="007B7E20"/>
    <w:rsid w:val="007D1DDC"/>
    <w:rsid w:val="007D387D"/>
    <w:rsid w:val="007D3C0F"/>
    <w:rsid w:val="007E0EF2"/>
    <w:rsid w:val="007F1718"/>
    <w:rsid w:val="007F5289"/>
    <w:rsid w:val="007F5C5D"/>
    <w:rsid w:val="0080269C"/>
    <w:rsid w:val="00804985"/>
    <w:rsid w:val="00810530"/>
    <w:rsid w:val="00811255"/>
    <w:rsid w:val="00812F0A"/>
    <w:rsid w:val="00814545"/>
    <w:rsid w:val="00814DA9"/>
    <w:rsid w:val="008153A3"/>
    <w:rsid w:val="00822C43"/>
    <w:rsid w:val="008252C2"/>
    <w:rsid w:val="008255A6"/>
    <w:rsid w:val="008331DF"/>
    <w:rsid w:val="00837CAF"/>
    <w:rsid w:val="00840E9A"/>
    <w:rsid w:val="00844953"/>
    <w:rsid w:val="008551F4"/>
    <w:rsid w:val="00855F50"/>
    <w:rsid w:val="008577C4"/>
    <w:rsid w:val="00861B72"/>
    <w:rsid w:val="008655B5"/>
    <w:rsid w:val="008656BB"/>
    <w:rsid w:val="00866339"/>
    <w:rsid w:val="008724A8"/>
    <w:rsid w:val="00873535"/>
    <w:rsid w:val="00875B67"/>
    <w:rsid w:val="00881A92"/>
    <w:rsid w:val="00882FA0"/>
    <w:rsid w:val="00885659"/>
    <w:rsid w:val="0089489F"/>
    <w:rsid w:val="008955A0"/>
    <w:rsid w:val="00896903"/>
    <w:rsid w:val="008976DD"/>
    <w:rsid w:val="008A08E0"/>
    <w:rsid w:val="008A3991"/>
    <w:rsid w:val="008A6149"/>
    <w:rsid w:val="008B5589"/>
    <w:rsid w:val="008B5C05"/>
    <w:rsid w:val="008B7668"/>
    <w:rsid w:val="008C0144"/>
    <w:rsid w:val="008C081D"/>
    <w:rsid w:val="008C6CAC"/>
    <w:rsid w:val="008D20D7"/>
    <w:rsid w:val="008D29DA"/>
    <w:rsid w:val="008D7C44"/>
    <w:rsid w:val="008E0AFA"/>
    <w:rsid w:val="008F0193"/>
    <w:rsid w:val="008F2CDD"/>
    <w:rsid w:val="008F6465"/>
    <w:rsid w:val="008F7257"/>
    <w:rsid w:val="009011E1"/>
    <w:rsid w:val="009016B7"/>
    <w:rsid w:val="00901E63"/>
    <w:rsid w:val="00902413"/>
    <w:rsid w:val="0090437D"/>
    <w:rsid w:val="00907366"/>
    <w:rsid w:val="009109EF"/>
    <w:rsid w:val="00914470"/>
    <w:rsid w:val="009223A5"/>
    <w:rsid w:val="00922F39"/>
    <w:rsid w:val="00925E8A"/>
    <w:rsid w:val="00932C72"/>
    <w:rsid w:val="00933725"/>
    <w:rsid w:val="00934A1C"/>
    <w:rsid w:val="00935361"/>
    <w:rsid w:val="00935E0D"/>
    <w:rsid w:val="009419D7"/>
    <w:rsid w:val="00941A01"/>
    <w:rsid w:val="00941CDE"/>
    <w:rsid w:val="00942877"/>
    <w:rsid w:val="0094375C"/>
    <w:rsid w:val="00945782"/>
    <w:rsid w:val="00945BF7"/>
    <w:rsid w:val="00950060"/>
    <w:rsid w:val="009516C3"/>
    <w:rsid w:val="00951EA9"/>
    <w:rsid w:val="00951EB2"/>
    <w:rsid w:val="00955C83"/>
    <w:rsid w:val="00955E7D"/>
    <w:rsid w:val="00965DA5"/>
    <w:rsid w:val="0097032F"/>
    <w:rsid w:val="00972B45"/>
    <w:rsid w:val="009774A3"/>
    <w:rsid w:val="009869ED"/>
    <w:rsid w:val="009927CB"/>
    <w:rsid w:val="009945CA"/>
    <w:rsid w:val="009A17BB"/>
    <w:rsid w:val="009A17BC"/>
    <w:rsid w:val="009A59AC"/>
    <w:rsid w:val="009B41D2"/>
    <w:rsid w:val="009C6D6C"/>
    <w:rsid w:val="009E157E"/>
    <w:rsid w:val="009E5D3E"/>
    <w:rsid w:val="009E5E77"/>
    <w:rsid w:val="009E62A6"/>
    <w:rsid w:val="009E6CD4"/>
    <w:rsid w:val="009F1DCA"/>
    <w:rsid w:val="009F4036"/>
    <w:rsid w:val="009F4166"/>
    <w:rsid w:val="009F6F1E"/>
    <w:rsid w:val="00A010FE"/>
    <w:rsid w:val="00A06494"/>
    <w:rsid w:val="00A155CB"/>
    <w:rsid w:val="00A43049"/>
    <w:rsid w:val="00A50BCA"/>
    <w:rsid w:val="00A50F34"/>
    <w:rsid w:val="00A51063"/>
    <w:rsid w:val="00A52A5F"/>
    <w:rsid w:val="00A60E1E"/>
    <w:rsid w:val="00A6191D"/>
    <w:rsid w:val="00A71061"/>
    <w:rsid w:val="00A74125"/>
    <w:rsid w:val="00A74AB6"/>
    <w:rsid w:val="00A75BEA"/>
    <w:rsid w:val="00A80652"/>
    <w:rsid w:val="00A824CE"/>
    <w:rsid w:val="00A84161"/>
    <w:rsid w:val="00AA741B"/>
    <w:rsid w:val="00AB620E"/>
    <w:rsid w:val="00AB6D1D"/>
    <w:rsid w:val="00AB70EA"/>
    <w:rsid w:val="00AC0145"/>
    <w:rsid w:val="00AD133A"/>
    <w:rsid w:val="00AD7058"/>
    <w:rsid w:val="00AE3D1B"/>
    <w:rsid w:val="00AE4DA9"/>
    <w:rsid w:val="00AE6388"/>
    <w:rsid w:val="00AF0680"/>
    <w:rsid w:val="00AF0EB4"/>
    <w:rsid w:val="00AF0F15"/>
    <w:rsid w:val="00AF12E9"/>
    <w:rsid w:val="00AF22DF"/>
    <w:rsid w:val="00B0150A"/>
    <w:rsid w:val="00B06F02"/>
    <w:rsid w:val="00B0764E"/>
    <w:rsid w:val="00B1230F"/>
    <w:rsid w:val="00B17C7D"/>
    <w:rsid w:val="00B201CC"/>
    <w:rsid w:val="00B20E1A"/>
    <w:rsid w:val="00B32F6F"/>
    <w:rsid w:val="00B33D67"/>
    <w:rsid w:val="00B35AD0"/>
    <w:rsid w:val="00B4029F"/>
    <w:rsid w:val="00B41803"/>
    <w:rsid w:val="00B50A62"/>
    <w:rsid w:val="00B51242"/>
    <w:rsid w:val="00B674F0"/>
    <w:rsid w:val="00B71D60"/>
    <w:rsid w:val="00B749B7"/>
    <w:rsid w:val="00B803D4"/>
    <w:rsid w:val="00B8274D"/>
    <w:rsid w:val="00B87839"/>
    <w:rsid w:val="00B91BE4"/>
    <w:rsid w:val="00B975BF"/>
    <w:rsid w:val="00B97662"/>
    <w:rsid w:val="00BA7E5F"/>
    <w:rsid w:val="00BB28EF"/>
    <w:rsid w:val="00BB2EB7"/>
    <w:rsid w:val="00BB6598"/>
    <w:rsid w:val="00BB7794"/>
    <w:rsid w:val="00BB7C8D"/>
    <w:rsid w:val="00BC7639"/>
    <w:rsid w:val="00BD27E7"/>
    <w:rsid w:val="00BD2BBD"/>
    <w:rsid w:val="00BD707E"/>
    <w:rsid w:val="00BE1BB5"/>
    <w:rsid w:val="00BE29A3"/>
    <w:rsid w:val="00BE2F11"/>
    <w:rsid w:val="00BE3C1A"/>
    <w:rsid w:val="00BE439E"/>
    <w:rsid w:val="00BE4BEC"/>
    <w:rsid w:val="00BE7294"/>
    <w:rsid w:val="00C00DCF"/>
    <w:rsid w:val="00C025B3"/>
    <w:rsid w:val="00C075B7"/>
    <w:rsid w:val="00C17312"/>
    <w:rsid w:val="00C2608E"/>
    <w:rsid w:val="00C35EBC"/>
    <w:rsid w:val="00C43013"/>
    <w:rsid w:val="00C43F78"/>
    <w:rsid w:val="00C44713"/>
    <w:rsid w:val="00C534A1"/>
    <w:rsid w:val="00C62202"/>
    <w:rsid w:val="00C72402"/>
    <w:rsid w:val="00C74B57"/>
    <w:rsid w:val="00C81052"/>
    <w:rsid w:val="00C83604"/>
    <w:rsid w:val="00C8588A"/>
    <w:rsid w:val="00C9096F"/>
    <w:rsid w:val="00C976D4"/>
    <w:rsid w:val="00CA0BC8"/>
    <w:rsid w:val="00CA427D"/>
    <w:rsid w:val="00CA554D"/>
    <w:rsid w:val="00CA5DCD"/>
    <w:rsid w:val="00CA5FBC"/>
    <w:rsid w:val="00CB0B45"/>
    <w:rsid w:val="00CB2165"/>
    <w:rsid w:val="00CB444B"/>
    <w:rsid w:val="00CB5E42"/>
    <w:rsid w:val="00CB7267"/>
    <w:rsid w:val="00CC2E06"/>
    <w:rsid w:val="00CC426D"/>
    <w:rsid w:val="00CC5184"/>
    <w:rsid w:val="00CC5A3B"/>
    <w:rsid w:val="00CD00BE"/>
    <w:rsid w:val="00CD3B1C"/>
    <w:rsid w:val="00CE3743"/>
    <w:rsid w:val="00CE4DED"/>
    <w:rsid w:val="00CE5CB7"/>
    <w:rsid w:val="00CE6A3B"/>
    <w:rsid w:val="00CE6F76"/>
    <w:rsid w:val="00CF2D4D"/>
    <w:rsid w:val="00CF4F07"/>
    <w:rsid w:val="00CF505A"/>
    <w:rsid w:val="00D045C0"/>
    <w:rsid w:val="00D077D6"/>
    <w:rsid w:val="00D144A6"/>
    <w:rsid w:val="00D14D96"/>
    <w:rsid w:val="00D177BF"/>
    <w:rsid w:val="00D24B15"/>
    <w:rsid w:val="00D33425"/>
    <w:rsid w:val="00D33BC6"/>
    <w:rsid w:val="00D33D6F"/>
    <w:rsid w:val="00D400BD"/>
    <w:rsid w:val="00D45EB4"/>
    <w:rsid w:val="00D54521"/>
    <w:rsid w:val="00D56E46"/>
    <w:rsid w:val="00D576A8"/>
    <w:rsid w:val="00D6147B"/>
    <w:rsid w:val="00D61D9D"/>
    <w:rsid w:val="00D63EA2"/>
    <w:rsid w:val="00D65502"/>
    <w:rsid w:val="00D67F13"/>
    <w:rsid w:val="00D70FB3"/>
    <w:rsid w:val="00D717EA"/>
    <w:rsid w:val="00D743DC"/>
    <w:rsid w:val="00D75CC7"/>
    <w:rsid w:val="00D76ED8"/>
    <w:rsid w:val="00D868FB"/>
    <w:rsid w:val="00D86B93"/>
    <w:rsid w:val="00D95733"/>
    <w:rsid w:val="00D96B15"/>
    <w:rsid w:val="00DA4A71"/>
    <w:rsid w:val="00DB0404"/>
    <w:rsid w:val="00DB099E"/>
    <w:rsid w:val="00DB59AB"/>
    <w:rsid w:val="00DC32BD"/>
    <w:rsid w:val="00DC40EF"/>
    <w:rsid w:val="00DD0792"/>
    <w:rsid w:val="00DD22EC"/>
    <w:rsid w:val="00DD3052"/>
    <w:rsid w:val="00DD5ED5"/>
    <w:rsid w:val="00DD7BCC"/>
    <w:rsid w:val="00DE2367"/>
    <w:rsid w:val="00DE5477"/>
    <w:rsid w:val="00DE5B71"/>
    <w:rsid w:val="00DF63EE"/>
    <w:rsid w:val="00E04568"/>
    <w:rsid w:val="00E122AF"/>
    <w:rsid w:val="00E1591C"/>
    <w:rsid w:val="00E3014E"/>
    <w:rsid w:val="00E361FC"/>
    <w:rsid w:val="00E37869"/>
    <w:rsid w:val="00E37E90"/>
    <w:rsid w:val="00E43219"/>
    <w:rsid w:val="00E5327E"/>
    <w:rsid w:val="00E56BF3"/>
    <w:rsid w:val="00E57156"/>
    <w:rsid w:val="00E57C83"/>
    <w:rsid w:val="00E618A9"/>
    <w:rsid w:val="00E734AE"/>
    <w:rsid w:val="00E73A7B"/>
    <w:rsid w:val="00E86FAF"/>
    <w:rsid w:val="00E91FC2"/>
    <w:rsid w:val="00E9663A"/>
    <w:rsid w:val="00E970C3"/>
    <w:rsid w:val="00EA3F5A"/>
    <w:rsid w:val="00EB0658"/>
    <w:rsid w:val="00EB139E"/>
    <w:rsid w:val="00EB423E"/>
    <w:rsid w:val="00EB43AA"/>
    <w:rsid w:val="00EB6E7B"/>
    <w:rsid w:val="00EC0BF1"/>
    <w:rsid w:val="00EC0E2B"/>
    <w:rsid w:val="00EC1031"/>
    <w:rsid w:val="00EC6919"/>
    <w:rsid w:val="00ED2E6A"/>
    <w:rsid w:val="00ED4D8D"/>
    <w:rsid w:val="00EE209C"/>
    <w:rsid w:val="00EE5B36"/>
    <w:rsid w:val="00EE5EB1"/>
    <w:rsid w:val="00EF0E63"/>
    <w:rsid w:val="00EF5B75"/>
    <w:rsid w:val="00F02A9A"/>
    <w:rsid w:val="00F119E9"/>
    <w:rsid w:val="00F207D6"/>
    <w:rsid w:val="00F21DE6"/>
    <w:rsid w:val="00F27C91"/>
    <w:rsid w:val="00F31B15"/>
    <w:rsid w:val="00F418AF"/>
    <w:rsid w:val="00F44EF0"/>
    <w:rsid w:val="00F53972"/>
    <w:rsid w:val="00F54373"/>
    <w:rsid w:val="00F60FF2"/>
    <w:rsid w:val="00F611D8"/>
    <w:rsid w:val="00F7192B"/>
    <w:rsid w:val="00F7637D"/>
    <w:rsid w:val="00F7729F"/>
    <w:rsid w:val="00F81770"/>
    <w:rsid w:val="00F82D72"/>
    <w:rsid w:val="00F83B39"/>
    <w:rsid w:val="00F84AE4"/>
    <w:rsid w:val="00F972E0"/>
    <w:rsid w:val="00F97669"/>
    <w:rsid w:val="00F978AE"/>
    <w:rsid w:val="00FA0FBA"/>
    <w:rsid w:val="00FA2D66"/>
    <w:rsid w:val="00FB03C1"/>
    <w:rsid w:val="00FB03F1"/>
    <w:rsid w:val="00FB0860"/>
    <w:rsid w:val="00FB18C9"/>
    <w:rsid w:val="00FC2400"/>
    <w:rsid w:val="00FC4263"/>
    <w:rsid w:val="00FC6045"/>
    <w:rsid w:val="00FC678F"/>
    <w:rsid w:val="00FC6FD5"/>
    <w:rsid w:val="00FC7F46"/>
    <w:rsid w:val="00FD46BF"/>
    <w:rsid w:val="00FD5DE0"/>
    <w:rsid w:val="00FD6C5D"/>
    <w:rsid w:val="00FE0599"/>
    <w:rsid w:val="00FF2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CBCFD7E"/>
  <w15:chartTrackingRefBased/>
  <w15:docId w15:val="{9D4BC90C-21ED-4E67-ACB1-6FFD3CCDA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137F0"/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spacing w:line="240" w:lineRule="atLeast"/>
      <w:jc w:val="center"/>
      <w:outlineLvl w:val="1"/>
    </w:pPr>
    <w:rPr>
      <w:rFonts w:ascii="Helv" w:hAnsi="Helv"/>
      <w:b/>
      <w:snapToGrid w:val="0"/>
      <w:color w:val="000000"/>
    </w:rPr>
  </w:style>
  <w:style w:type="paragraph" w:styleId="Heading3">
    <w:name w:val="heading 3"/>
    <w:basedOn w:val="Normal"/>
    <w:next w:val="Normal"/>
    <w:qFormat/>
    <w:pPr>
      <w:keepNext/>
      <w:tabs>
        <w:tab w:val="left" w:leader="underscore" w:pos="5040"/>
        <w:tab w:val="left" w:pos="5760"/>
        <w:tab w:val="left" w:leader="underscore" w:pos="8640"/>
      </w:tabs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Pr>
      <w:sz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character" w:styleId="Hyperlink">
    <w:name w:val="Hyperlink"/>
    <w:basedOn w:val="DefaultParagraphFont"/>
    <w:uiPriority w:val="99"/>
    <w:rsid w:val="00397A13"/>
    <w:rPr>
      <w:color w:val="0000FF"/>
      <w:u w:val="single"/>
    </w:rPr>
  </w:style>
  <w:style w:type="paragraph" w:styleId="BodyTextIndent">
    <w:name w:val="Body Text Indent"/>
    <w:basedOn w:val="Normal"/>
    <w:rsid w:val="00764104"/>
    <w:pPr>
      <w:spacing w:after="120"/>
      <w:ind w:left="360"/>
    </w:pPr>
  </w:style>
  <w:style w:type="paragraph" w:styleId="TOC3">
    <w:name w:val="toc 3"/>
    <w:basedOn w:val="Normal"/>
    <w:next w:val="Normal"/>
    <w:autoRedefine/>
    <w:semiHidden/>
    <w:rsid w:val="008A0853"/>
    <w:pPr>
      <w:ind w:left="400"/>
    </w:pPr>
  </w:style>
  <w:style w:type="paragraph" w:styleId="TOC1">
    <w:name w:val="toc 1"/>
    <w:basedOn w:val="Normal"/>
    <w:next w:val="Normal"/>
    <w:autoRedefine/>
    <w:uiPriority w:val="39"/>
    <w:rsid w:val="006134AB"/>
    <w:rPr>
      <w:sz w:val="24"/>
    </w:rPr>
  </w:style>
  <w:style w:type="character" w:styleId="PageNumber">
    <w:name w:val="page number"/>
    <w:basedOn w:val="DefaultParagraphFont"/>
    <w:rsid w:val="0019556F"/>
  </w:style>
  <w:style w:type="paragraph" w:styleId="NormalWeb">
    <w:name w:val="Normal (Web)"/>
    <w:basedOn w:val="Normal"/>
    <w:rsid w:val="008C264F"/>
    <w:pPr>
      <w:spacing w:before="100" w:beforeAutospacing="1" w:after="100" w:afterAutospacing="1"/>
    </w:pPr>
    <w:rPr>
      <w:sz w:val="24"/>
      <w:szCs w:val="24"/>
      <w:lang w:eastAsia="zh-CN"/>
    </w:rPr>
  </w:style>
  <w:style w:type="table" w:styleId="TableGrid">
    <w:name w:val="Table Grid"/>
    <w:basedOn w:val="TableNormal"/>
    <w:uiPriority w:val="39"/>
    <w:rsid w:val="006661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903fh">
    <w:name w:val="0903_fh"/>
    <w:aliases w:val="fh"/>
    <w:basedOn w:val="Normal"/>
    <w:rsid w:val="003F5E69"/>
    <w:pPr>
      <w:spacing w:before="40" w:after="120"/>
      <w:ind w:left="101" w:right="43"/>
    </w:pPr>
    <w:rPr>
      <w:rFonts w:ascii="Arial" w:hAnsi="Arial"/>
      <w:bCs/>
      <w:color w:val="000000"/>
      <w:sz w:val="24"/>
      <w:szCs w:val="24"/>
    </w:rPr>
  </w:style>
  <w:style w:type="paragraph" w:customStyle="1" w:styleId="TableText">
    <w:name w:val="Table Text"/>
    <w:basedOn w:val="Normal"/>
    <w:rsid w:val="00AA741B"/>
    <w:pPr>
      <w:spacing w:line="220" w:lineRule="exact"/>
    </w:pPr>
    <w:rPr>
      <w:rFonts w:ascii="Arial" w:hAnsi="Arial"/>
      <w:sz w:val="18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D868FB"/>
    <w:pPr>
      <w:ind w:left="200"/>
    </w:pPr>
  </w:style>
  <w:style w:type="paragraph" w:styleId="ListParagraph">
    <w:name w:val="List Paragraph"/>
    <w:basedOn w:val="Normal"/>
    <w:uiPriority w:val="34"/>
    <w:qFormat/>
    <w:rsid w:val="00574C90"/>
    <w:pPr>
      <w:numPr>
        <w:numId w:val="7"/>
      </w:numPr>
      <w:spacing w:after="240"/>
      <w:ind w:right="360"/>
      <w:contextualSpacing/>
      <w:jc w:val="both"/>
    </w:pPr>
    <w:rPr>
      <w:rFonts w:eastAsia="Calibr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E0AFA"/>
    <w:rPr>
      <w:color w:val="954F72" w:themeColor="followedHyperlink"/>
      <w:u w:val="single"/>
    </w:rPr>
  </w:style>
  <w:style w:type="paragraph" w:customStyle="1" w:styleId="Default">
    <w:name w:val="Default"/>
    <w:rsid w:val="003A370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2BCB"/>
  </w:style>
  <w:style w:type="character" w:customStyle="1" w:styleId="Heading1Char">
    <w:name w:val="Heading 1 Char"/>
    <w:basedOn w:val="DefaultParagraphFont"/>
    <w:link w:val="Heading1"/>
    <w:rsid w:val="002137F0"/>
    <w:rPr>
      <w:b/>
      <w:sz w:val="22"/>
    </w:rPr>
  </w:style>
  <w:style w:type="paragraph" w:styleId="Revision">
    <w:name w:val="Revision"/>
    <w:hidden/>
    <w:uiPriority w:val="99"/>
    <w:semiHidden/>
    <w:rsid w:val="00EB139E"/>
  </w:style>
  <w:style w:type="character" w:styleId="IntenseReference">
    <w:name w:val="Intense Reference"/>
    <w:basedOn w:val="DefaultParagraphFont"/>
    <w:uiPriority w:val="32"/>
    <w:qFormat/>
    <w:rsid w:val="00E73A7B"/>
    <w:rPr>
      <w:b/>
      <w:bCs/>
      <w:smallCaps/>
      <w:color w:val="5B9BD5" w:themeColor="accent1"/>
      <w:spacing w:val="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77C4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D4CB7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rsid w:val="00B8274D"/>
  </w:style>
  <w:style w:type="character" w:customStyle="1" w:styleId="FooterChar">
    <w:name w:val="Footer Char"/>
    <w:basedOn w:val="DefaultParagraphFont"/>
    <w:link w:val="Footer"/>
    <w:uiPriority w:val="99"/>
    <w:rsid w:val="00B8274D"/>
  </w:style>
  <w:style w:type="character" w:customStyle="1" w:styleId="Heading2Char">
    <w:name w:val="Heading 2 Char"/>
    <w:basedOn w:val="DefaultParagraphFont"/>
    <w:link w:val="Heading2"/>
    <w:uiPriority w:val="9"/>
    <w:rsid w:val="00B8274D"/>
    <w:rPr>
      <w:rFonts w:ascii="Helv" w:hAnsi="Helv"/>
      <w:b/>
      <w:snapToGrid w:val="0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81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110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747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6B0605-8544-4944-A8EF-991869F09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5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</vt:lpstr>
    </vt:vector>
  </TitlesOfParts>
  <Manager/>
  <Company/>
  <LinksUpToDate>false</LinksUpToDate>
  <CharactersWithSpaces>368</CharactersWithSpaces>
  <SharedDoc>false</SharedDoc>
  <HyperlinkBase/>
  <HLinks>
    <vt:vector size="78" baseType="variant">
      <vt:variant>
        <vt:i4>4390922</vt:i4>
      </vt:variant>
      <vt:variant>
        <vt:i4>60</vt:i4>
      </vt:variant>
      <vt:variant>
        <vt:i4>0</vt:i4>
      </vt:variant>
      <vt:variant>
        <vt:i4>5</vt:i4>
      </vt:variant>
      <vt:variant>
        <vt:lpwstr>http://www.projectmanagementdocs.com/</vt:lpwstr>
      </vt:variant>
      <vt:variant>
        <vt:lpwstr/>
      </vt:variant>
      <vt:variant>
        <vt:i4>1114167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31666357</vt:lpwstr>
      </vt:variant>
      <vt:variant>
        <vt:i4>1114167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31666356</vt:lpwstr>
      </vt:variant>
      <vt:variant>
        <vt:i4>1114167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31666355</vt:lpwstr>
      </vt:variant>
      <vt:variant>
        <vt:i4>1114167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31666354</vt:lpwstr>
      </vt:variant>
      <vt:variant>
        <vt:i4>1114167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31666353</vt:lpwstr>
      </vt:variant>
      <vt:variant>
        <vt:i4>1114167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31666352</vt:lpwstr>
      </vt:variant>
      <vt:variant>
        <vt:i4>111416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31666351</vt:lpwstr>
      </vt:variant>
      <vt:variant>
        <vt:i4>1114167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31666350</vt:lpwstr>
      </vt:variant>
      <vt:variant>
        <vt:i4>4390922</vt:i4>
      </vt:variant>
      <vt:variant>
        <vt:i4>6</vt:i4>
      </vt:variant>
      <vt:variant>
        <vt:i4>0</vt:i4>
      </vt:variant>
      <vt:variant>
        <vt:i4>5</vt:i4>
      </vt:variant>
      <vt:variant>
        <vt:lpwstr>http://www.projectmanagementdocs.com/</vt:lpwstr>
      </vt:variant>
      <vt:variant>
        <vt:lpwstr/>
      </vt:variant>
      <vt:variant>
        <vt:i4>4390922</vt:i4>
      </vt:variant>
      <vt:variant>
        <vt:i4>0</vt:i4>
      </vt:variant>
      <vt:variant>
        <vt:i4>0</vt:i4>
      </vt:variant>
      <vt:variant>
        <vt:i4>5</vt:i4>
      </vt:variant>
      <vt:variant>
        <vt:lpwstr>http://www.projectmanagementdocs.com/</vt:lpwstr>
      </vt:variant>
      <vt:variant>
        <vt:lpwstr/>
      </vt:variant>
      <vt:variant>
        <vt:i4>4390922</vt:i4>
      </vt:variant>
      <vt:variant>
        <vt:i4>6</vt:i4>
      </vt:variant>
      <vt:variant>
        <vt:i4>0</vt:i4>
      </vt:variant>
      <vt:variant>
        <vt:i4>5</vt:i4>
      </vt:variant>
      <vt:variant>
        <vt:lpwstr>http://www.projectmanagementdocs.com/</vt:lpwstr>
      </vt:variant>
      <vt:variant>
        <vt:lpwstr/>
      </vt:variant>
      <vt:variant>
        <vt:i4>3539040</vt:i4>
      </vt:variant>
      <vt:variant>
        <vt:i4>0</vt:i4>
      </vt:variant>
      <vt:variant>
        <vt:i4>0</vt:i4>
      </vt:variant>
      <vt:variant>
        <vt:i4>5</vt:i4>
      </vt:variant>
      <vt:variant>
        <vt:lpwstr>http://www.120society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</dc:title>
  <dc:subject>PMBOK Request for Proposal Template</dc:subject>
  <dc:creator>Charper</dc:creator>
  <cp:keywords/>
  <dc:description/>
  <cp:lastModifiedBy>Husam Sadek</cp:lastModifiedBy>
  <cp:revision>6</cp:revision>
  <cp:lastPrinted>2018-12-11T22:27:00Z</cp:lastPrinted>
  <dcterms:created xsi:type="dcterms:W3CDTF">2018-12-06T23:30:00Z</dcterms:created>
  <dcterms:modified xsi:type="dcterms:W3CDTF">2018-12-11T22:27:00Z</dcterms:modified>
  <cp:category/>
</cp:coreProperties>
</file>